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0E7EDE" w:rsidRPr="00C3036A" w14:paraId="28DFF1CD" w14:textId="77777777" w:rsidTr="00160CFB">
        <w:trPr>
          <w:jc w:val="right"/>
        </w:trPr>
        <w:tc>
          <w:tcPr>
            <w:tcW w:w="3596" w:type="dxa"/>
          </w:tcPr>
          <w:p w14:paraId="188C84ED" w14:textId="5C2F32F1" w:rsidR="000E7EDE" w:rsidRPr="00C3036A" w:rsidRDefault="007C2E09" w:rsidP="001C5D06">
            <w:pPr>
              <w:ind w:left="-18"/>
              <w:rPr>
                <w:rFonts w:asciiTheme="minorHAnsi" w:hAnsiTheme="minorHAnsi" w:cstheme="minorHAnsi"/>
                <w:b/>
                <w:sz w:val="20"/>
              </w:rPr>
            </w:pPr>
            <w:bookmarkStart w:id="0" w:name="_Hlk509494642"/>
            <w:r w:rsidRPr="00C3036A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0E7EDE" w:rsidRPr="00C3036A">
              <w:rPr>
                <w:rFonts w:asciiTheme="minorHAnsi" w:hAnsiTheme="minorHAnsi" w:cstheme="minorHAnsi"/>
                <w:b/>
                <w:sz w:val="20"/>
              </w:rPr>
              <w:t>(</w:t>
            </w:r>
            <w:r w:rsidR="00E3012F" w:rsidRPr="00C3036A">
              <w:rPr>
                <w:rFonts w:asciiTheme="minorHAnsi" w:hAnsiTheme="minorHAnsi" w:cstheme="minorHAnsi"/>
                <w:b/>
                <w:sz w:val="20"/>
              </w:rPr>
              <w:t>+</w:t>
            </w:r>
            <w:r w:rsidR="0049626A" w:rsidRPr="00C3036A">
              <w:rPr>
                <w:rFonts w:asciiTheme="minorHAnsi" w:hAnsiTheme="minorHAnsi" w:cstheme="minorHAnsi"/>
                <w:b/>
                <w:sz w:val="20"/>
              </w:rPr>
              <w:t>353</w:t>
            </w:r>
            <w:r w:rsidR="00E3012F" w:rsidRPr="00C3036A">
              <w:rPr>
                <w:rFonts w:asciiTheme="minorHAnsi" w:hAnsiTheme="minorHAnsi" w:cstheme="minorHAnsi"/>
                <w:b/>
                <w:sz w:val="20"/>
              </w:rPr>
              <w:t>)-</w:t>
            </w:r>
            <w:r w:rsidR="000E7EDE" w:rsidRPr="00C3036A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  <w:r w:rsidR="00B81EA8" w:rsidRPr="00C3036A">
              <w:rPr>
                <w:rFonts w:asciiTheme="minorHAnsi" w:hAnsiTheme="minorHAnsi" w:cstheme="minorHAnsi"/>
                <w:b/>
                <w:sz w:val="20"/>
              </w:rPr>
              <w:t>834215190</w:t>
            </w:r>
          </w:p>
        </w:tc>
        <w:tc>
          <w:tcPr>
            <w:tcW w:w="3597" w:type="dxa"/>
            <w:vMerge w:val="restart"/>
            <w:vAlign w:val="bottom"/>
          </w:tcPr>
          <w:p w14:paraId="61D43C5B" w14:textId="7F1F6F2B" w:rsidR="000E7EDE" w:rsidRPr="00912BE3" w:rsidRDefault="00E3012F" w:rsidP="00957F22">
            <w:pPr>
              <w:jc w:val="center"/>
              <w:rPr>
                <w:rFonts w:asciiTheme="minorHAnsi" w:hAnsiTheme="minorHAnsi" w:cstheme="minorHAnsi"/>
                <w:b/>
                <w:szCs w:val="24"/>
                <w:u w:val="single"/>
              </w:rPr>
            </w:pPr>
            <w:r w:rsidRPr="00912BE3">
              <w:rPr>
                <w:rFonts w:asciiTheme="minorHAnsi" w:hAnsiTheme="minorHAnsi" w:cstheme="minorHAnsi"/>
                <w:b/>
                <w:szCs w:val="24"/>
                <w:u w:val="single"/>
              </w:rPr>
              <w:t>Manoj Kumar Shukla</w:t>
            </w:r>
          </w:p>
        </w:tc>
        <w:tc>
          <w:tcPr>
            <w:tcW w:w="3597" w:type="dxa"/>
          </w:tcPr>
          <w:p w14:paraId="261C5B1B" w14:textId="78524840" w:rsidR="000E7EDE" w:rsidRPr="00C3036A" w:rsidRDefault="007C2E09" w:rsidP="007C2E09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  <w:r w:rsidRPr="00C3036A">
              <w:rPr>
                <w:rFonts w:asciiTheme="minorHAnsi" w:hAnsiTheme="minorHAnsi" w:cstheme="minorHAnsi"/>
                <w:b/>
                <w:sz w:val="20"/>
              </w:rPr>
              <w:t xml:space="preserve">                       </w:t>
            </w:r>
            <w:r w:rsidR="00C106C9" w:rsidRPr="00C3036A">
              <w:rPr>
                <w:rFonts w:asciiTheme="minorHAnsi" w:hAnsiTheme="minorHAnsi" w:cstheme="minorHAnsi"/>
                <w:b/>
                <w:sz w:val="20"/>
              </w:rPr>
              <w:t xml:space="preserve">           </w:t>
            </w:r>
            <w:r w:rsidR="004C5B33" w:rsidRPr="00C3036A">
              <w:rPr>
                <w:rFonts w:asciiTheme="minorHAnsi" w:hAnsiTheme="minorHAnsi" w:cstheme="minorHAnsi"/>
                <w:b/>
                <w:sz w:val="20"/>
              </w:rPr>
              <w:t>Dublin</w:t>
            </w:r>
            <w:r w:rsidR="001D13F2" w:rsidRPr="00C3036A">
              <w:rPr>
                <w:rFonts w:asciiTheme="minorHAnsi" w:hAnsiTheme="minorHAnsi" w:cstheme="minorHAnsi"/>
                <w:b/>
                <w:sz w:val="20"/>
              </w:rPr>
              <w:t xml:space="preserve">, </w:t>
            </w:r>
            <w:r w:rsidR="004C5B33" w:rsidRPr="00C3036A">
              <w:rPr>
                <w:rFonts w:asciiTheme="minorHAnsi" w:hAnsiTheme="minorHAnsi" w:cstheme="minorHAnsi"/>
                <w:b/>
                <w:sz w:val="20"/>
              </w:rPr>
              <w:t>Ireland</w:t>
            </w:r>
            <w:r w:rsidRPr="00C3036A">
              <w:rPr>
                <w:rFonts w:asciiTheme="minorHAnsi" w:hAnsiTheme="minorHAnsi" w:cstheme="minorHAnsi"/>
                <w:b/>
                <w:sz w:val="20"/>
              </w:rPr>
              <w:t xml:space="preserve"> </w:t>
            </w:r>
          </w:p>
        </w:tc>
      </w:tr>
      <w:tr w:rsidR="000E7EDE" w:rsidRPr="00C3036A" w14:paraId="1679DC34" w14:textId="77777777" w:rsidTr="00160CFB">
        <w:trPr>
          <w:jc w:val="right"/>
        </w:trPr>
        <w:tc>
          <w:tcPr>
            <w:tcW w:w="3596" w:type="dxa"/>
          </w:tcPr>
          <w:p w14:paraId="324C1AE4" w14:textId="46F9FFEE" w:rsidR="000E7EDE" w:rsidRPr="00C3036A" w:rsidRDefault="00D25F02" w:rsidP="00E3012F">
            <w:pPr>
              <w:rPr>
                <w:rFonts w:asciiTheme="minorHAnsi" w:hAnsiTheme="minorHAnsi" w:cstheme="minorHAnsi"/>
                <w:b/>
                <w:sz w:val="20"/>
              </w:rPr>
            </w:pPr>
            <w:r w:rsidRPr="00C3036A">
              <w:rPr>
                <w:rFonts w:asciiTheme="minorHAnsi" w:hAnsiTheme="minorHAnsi" w:cstheme="minorHAnsi"/>
                <w:b/>
                <w:sz w:val="20"/>
              </w:rPr>
              <w:t>m</w:t>
            </w:r>
            <w:r w:rsidR="00E3012F" w:rsidRPr="00C3036A">
              <w:rPr>
                <w:rFonts w:asciiTheme="minorHAnsi" w:hAnsiTheme="minorHAnsi" w:cstheme="minorHAnsi"/>
                <w:b/>
                <w:sz w:val="20"/>
              </w:rPr>
              <w:t>anoj</w:t>
            </w:r>
            <w:r w:rsidRPr="00C3036A">
              <w:rPr>
                <w:rFonts w:asciiTheme="minorHAnsi" w:hAnsiTheme="minorHAnsi" w:cstheme="minorHAnsi"/>
                <w:b/>
                <w:sz w:val="20"/>
              </w:rPr>
              <w:t>kshukla8</w:t>
            </w:r>
            <w:r w:rsidR="00110185" w:rsidRPr="00C3036A">
              <w:rPr>
                <w:rFonts w:asciiTheme="minorHAnsi" w:hAnsiTheme="minorHAnsi" w:cstheme="minorHAnsi"/>
                <w:b/>
                <w:sz w:val="20"/>
              </w:rPr>
              <w:t>9</w:t>
            </w:r>
            <w:r w:rsidRPr="00C3036A">
              <w:rPr>
                <w:rFonts w:asciiTheme="minorHAnsi" w:hAnsiTheme="minorHAnsi" w:cstheme="minorHAnsi"/>
                <w:b/>
                <w:sz w:val="20"/>
              </w:rPr>
              <w:t>@gmail.com</w:t>
            </w:r>
          </w:p>
        </w:tc>
        <w:tc>
          <w:tcPr>
            <w:tcW w:w="3597" w:type="dxa"/>
            <w:vMerge/>
          </w:tcPr>
          <w:p w14:paraId="2CB0795E" w14:textId="77777777" w:rsidR="000E7EDE" w:rsidRPr="00C3036A" w:rsidRDefault="000E7EDE" w:rsidP="00F050A8">
            <w:pPr>
              <w:jc w:val="center"/>
              <w:rPr>
                <w:rFonts w:asciiTheme="minorHAnsi" w:hAnsiTheme="minorHAnsi" w:cstheme="minorHAnsi"/>
                <w:b/>
                <w:sz w:val="20"/>
              </w:rPr>
            </w:pPr>
          </w:p>
        </w:tc>
        <w:tc>
          <w:tcPr>
            <w:tcW w:w="3597" w:type="dxa"/>
          </w:tcPr>
          <w:p w14:paraId="57CC8E1E" w14:textId="338E698C" w:rsidR="00E3012F" w:rsidRPr="00C3036A" w:rsidRDefault="00E3012F" w:rsidP="00E3012F">
            <w:pPr>
              <w:rPr>
                <w:rFonts w:asciiTheme="minorHAnsi" w:hAnsiTheme="minorHAnsi" w:cstheme="minorHAnsi"/>
                <w:sz w:val="20"/>
                <w:shd w:val="clear" w:color="auto" w:fill="FFFFFF"/>
              </w:rPr>
            </w:pPr>
            <w:r w:rsidRPr="00C3036A">
              <w:rPr>
                <w:rFonts w:asciiTheme="minorHAnsi" w:hAnsiTheme="minorHAnsi" w:cstheme="minorHAnsi"/>
                <w:sz w:val="20"/>
                <w:shd w:val="clear" w:color="auto" w:fill="FFFFFF"/>
              </w:rPr>
              <w:t>linkedin.com/in/manoj-shukla-77505782</w:t>
            </w:r>
          </w:p>
          <w:p w14:paraId="7973FB0B" w14:textId="670D2CB1" w:rsidR="00053BF0" w:rsidRPr="00C3036A" w:rsidRDefault="00225927" w:rsidP="00E3012F">
            <w:pPr>
              <w:rPr>
                <w:rFonts w:asciiTheme="minorHAnsi" w:hAnsiTheme="minorHAnsi" w:cstheme="minorHAnsi"/>
                <w:sz w:val="20"/>
                <w:lang w:val="de-DE"/>
              </w:rPr>
            </w:pPr>
            <w:r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>G</w:t>
            </w:r>
            <w:r w:rsidRPr="00C3036A"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>it</w:t>
            </w:r>
            <w:r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>:</w:t>
            </w:r>
            <w:r w:rsidRPr="00C3036A"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 xml:space="preserve"> -</w:t>
            </w:r>
            <w:r w:rsidR="00053BF0" w:rsidRPr="00C3036A"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 xml:space="preserve"> </w:t>
            </w:r>
            <w:r w:rsidR="009B1481" w:rsidRPr="00C3036A">
              <w:rPr>
                <w:rFonts w:asciiTheme="minorHAnsi" w:hAnsiTheme="minorHAnsi" w:cstheme="minorHAnsi"/>
                <w:sz w:val="20"/>
                <w:shd w:val="clear" w:color="auto" w:fill="FFFFFF"/>
                <w:lang w:val="de-DE"/>
              </w:rPr>
              <w:t>https://github.com/UICodes89</w:t>
            </w:r>
          </w:p>
          <w:p w14:paraId="092CCB24" w14:textId="5D74FDCC" w:rsidR="000E7EDE" w:rsidRPr="00C3036A" w:rsidRDefault="000E7EDE" w:rsidP="007C2E09">
            <w:pPr>
              <w:jc w:val="center"/>
              <w:rPr>
                <w:rFonts w:asciiTheme="minorHAnsi" w:hAnsiTheme="minorHAnsi" w:cstheme="minorHAnsi"/>
                <w:b/>
                <w:sz w:val="20"/>
                <w:lang w:val="de-DE"/>
              </w:rPr>
            </w:pPr>
          </w:p>
        </w:tc>
      </w:tr>
    </w:tbl>
    <w:p w14:paraId="5C016C3D" w14:textId="77777777" w:rsidR="00957F22" w:rsidRPr="00C3036A" w:rsidRDefault="00957F22" w:rsidP="00161CFD">
      <w:pPr>
        <w:pStyle w:val="BodyText"/>
        <w:pBdr>
          <w:bottom w:val="single" w:sz="4" w:space="1" w:color="auto"/>
        </w:pBdr>
        <w:tabs>
          <w:tab w:val="right" w:pos="10800"/>
        </w:tabs>
        <w:spacing w:before="60" w:after="0" w:line="264" w:lineRule="auto"/>
        <w:rPr>
          <w:rFonts w:asciiTheme="minorHAnsi" w:hAnsiTheme="minorHAnsi" w:cstheme="minorHAnsi"/>
          <w:b/>
          <w:bCs/>
          <w:sz w:val="20"/>
        </w:rPr>
      </w:pPr>
      <w:r w:rsidRPr="00C3036A">
        <w:rPr>
          <w:rFonts w:asciiTheme="minorHAnsi" w:hAnsiTheme="minorHAnsi" w:cstheme="minorHAnsi"/>
          <w:b/>
          <w:bCs/>
          <w:sz w:val="20"/>
        </w:rPr>
        <w:t xml:space="preserve">SKILLS </w:t>
      </w:r>
    </w:p>
    <w:p w14:paraId="3DA24696" w14:textId="7AE2C43C" w:rsidR="0067566B" w:rsidRPr="00C3036A" w:rsidRDefault="00AA28EA" w:rsidP="002901F0">
      <w:pPr>
        <w:spacing w:line="276" w:lineRule="auto"/>
        <w:ind w:left="1890" w:hanging="1890"/>
        <w:rPr>
          <w:rFonts w:asciiTheme="minorHAnsi" w:hAnsiTheme="minorHAnsi" w:cstheme="minorHAnsi"/>
          <w:b/>
          <w:bCs/>
          <w:color w:val="000000"/>
          <w:sz w:val="20"/>
        </w:rPr>
      </w:pPr>
      <w:r w:rsidRPr="00C3036A">
        <w:rPr>
          <w:rFonts w:asciiTheme="minorHAnsi" w:hAnsiTheme="minorHAnsi" w:cstheme="minorHAnsi"/>
          <w:b/>
          <w:bCs/>
          <w:color w:val="000000"/>
          <w:sz w:val="20"/>
        </w:rPr>
        <w:t>Backend</w:t>
      </w:r>
      <w:r w:rsidR="00A56432" w:rsidRPr="00C3036A">
        <w:rPr>
          <w:rFonts w:asciiTheme="minorHAnsi" w:hAnsiTheme="minorHAnsi" w:cstheme="minorHAnsi"/>
          <w:b/>
          <w:bCs/>
          <w:color w:val="000000"/>
          <w:sz w:val="20"/>
        </w:rPr>
        <w:t>:</w:t>
      </w:r>
      <w:r w:rsidR="00957F22" w:rsidRPr="00C3036A">
        <w:rPr>
          <w:rFonts w:asciiTheme="minorHAnsi" w:hAnsiTheme="minorHAnsi" w:cstheme="minorHAnsi"/>
          <w:b/>
          <w:bCs/>
          <w:color w:val="000000"/>
          <w:sz w:val="20"/>
        </w:rPr>
        <w:t xml:space="preserve"> </w:t>
      </w:r>
      <w:r w:rsidRPr="00C3036A">
        <w:rPr>
          <w:rFonts w:asciiTheme="minorHAnsi" w:hAnsiTheme="minorHAnsi" w:cstheme="minorHAnsi"/>
          <w:color w:val="000000"/>
          <w:sz w:val="20"/>
        </w:rPr>
        <w:t>Python, Node Js, Express</w:t>
      </w:r>
      <w:r w:rsidR="00127D8A" w:rsidRPr="00C3036A">
        <w:rPr>
          <w:rFonts w:asciiTheme="minorHAnsi" w:hAnsiTheme="minorHAnsi" w:cstheme="minorHAnsi"/>
          <w:color w:val="000000"/>
          <w:sz w:val="20"/>
        </w:rPr>
        <w:t>, Rest API</w:t>
      </w:r>
    </w:p>
    <w:p w14:paraId="157ACDF3" w14:textId="3A20F91C" w:rsidR="00957F22" w:rsidRPr="00C3036A" w:rsidRDefault="00AA28EA" w:rsidP="002A4ACD">
      <w:pPr>
        <w:spacing w:line="276" w:lineRule="auto"/>
        <w:ind w:left="1890" w:hanging="1890"/>
        <w:rPr>
          <w:rFonts w:asciiTheme="minorHAnsi" w:hAnsiTheme="minorHAnsi" w:cstheme="minorHAnsi"/>
          <w:color w:val="000000"/>
          <w:sz w:val="20"/>
        </w:rPr>
      </w:pPr>
      <w:r w:rsidRPr="00C3036A">
        <w:rPr>
          <w:rFonts w:asciiTheme="minorHAnsi" w:hAnsiTheme="minorHAnsi" w:cstheme="minorHAnsi"/>
          <w:b/>
          <w:color w:val="000000"/>
          <w:sz w:val="20"/>
        </w:rPr>
        <w:t>Frontend</w:t>
      </w:r>
      <w:r w:rsidR="00A56432" w:rsidRPr="00C3036A">
        <w:rPr>
          <w:rFonts w:asciiTheme="minorHAnsi" w:hAnsiTheme="minorHAnsi" w:cstheme="minorHAnsi"/>
          <w:b/>
          <w:color w:val="000000"/>
          <w:sz w:val="20"/>
        </w:rPr>
        <w:t>:</w:t>
      </w:r>
      <w:r w:rsidRPr="00C3036A">
        <w:rPr>
          <w:rFonts w:asciiTheme="minorHAnsi" w:hAnsiTheme="minorHAnsi" w:cstheme="minorHAnsi"/>
          <w:b/>
          <w:color w:val="000000"/>
          <w:sz w:val="20"/>
        </w:rPr>
        <w:t xml:space="preserve"> </w:t>
      </w:r>
      <w:r w:rsidRPr="00C3036A">
        <w:rPr>
          <w:rFonts w:asciiTheme="minorHAnsi" w:hAnsiTheme="minorHAnsi" w:cstheme="minorHAnsi"/>
          <w:bCs/>
          <w:color w:val="000000"/>
          <w:sz w:val="20"/>
        </w:rPr>
        <w:t>HTML5, CSS3</w:t>
      </w:r>
      <w:r w:rsidRPr="00C3036A">
        <w:rPr>
          <w:rFonts w:asciiTheme="minorHAnsi" w:hAnsiTheme="minorHAnsi" w:cstheme="minorHAnsi"/>
          <w:b/>
          <w:color w:val="000000"/>
          <w:sz w:val="20"/>
        </w:rPr>
        <w:t xml:space="preserve">, 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JavaScript, React, React Native, Angular 9.0, Angular JS, Vue Js, jQuery, Alloy UI, Knockout, </w:t>
      </w:r>
      <w:r w:rsidR="00127D8A" w:rsidRPr="00C3036A">
        <w:rPr>
          <w:rFonts w:asciiTheme="minorHAnsi" w:hAnsiTheme="minorHAnsi" w:cstheme="minorHAnsi"/>
          <w:color w:val="000000"/>
          <w:sz w:val="20"/>
        </w:rPr>
        <w:t>Mithril, Typescript</w:t>
      </w:r>
    </w:p>
    <w:p w14:paraId="233B9482" w14:textId="052EE33E" w:rsidR="00957F22" w:rsidRPr="00C3036A" w:rsidRDefault="00AA28EA" w:rsidP="0043011C">
      <w:pPr>
        <w:spacing w:line="276" w:lineRule="auto"/>
        <w:ind w:left="1890" w:hanging="1890"/>
        <w:jc w:val="both"/>
        <w:rPr>
          <w:rFonts w:asciiTheme="minorHAnsi" w:hAnsiTheme="minorHAnsi" w:cstheme="minorHAnsi"/>
          <w:b/>
          <w:color w:val="000000"/>
          <w:sz w:val="20"/>
        </w:rPr>
      </w:pPr>
      <w:r w:rsidRPr="00C3036A">
        <w:rPr>
          <w:rFonts w:asciiTheme="minorHAnsi" w:hAnsiTheme="minorHAnsi" w:cstheme="minorHAnsi"/>
          <w:b/>
          <w:color w:val="000000"/>
          <w:sz w:val="20"/>
        </w:rPr>
        <w:t>Cloud</w:t>
      </w:r>
      <w:r w:rsidR="00A56432" w:rsidRPr="00C3036A">
        <w:rPr>
          <w:rFonts w:asciiTheme="minorHAnsi" w:hAnsiTheme="minorHAnsi" w:cstheme="minorHAnsi"/>
          <w:b/>
          <w:color w:val="000000"/>
          <w:sz w:val="20"/>
        </w:rPr>
        <w:t>: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 AWS (S3, SES, SNS, Lambda, API Gateway, Serverless, CI/CD, Dynamo DB, CloudWatch, Cognito)</w:t>
      </w:r>
      <w:r w:rsidRPr="00C3036A">
        <w:rPr>
          <w:rFonts w:asciiTheme="minorHAnsi" w:hAnsiTheme="minorHAnsi" w:cstheme="minorHAnsi"/>
          <w:b/>
          <w:color w:val="000000"/>
          <w:sz w:val="20"/>
        </w:rPr>
        <w:t xml:space="preserve">, </w:t>
      </w:r>
      <w:r w:rsidRPr="00C3036A">
        <w:rPr>
          <w:rFonts w:asciiTheme="minorHAnsi" w:hAnsiTheme="minorHAnsi" w:cstheme="minorHAnsi"/>
          <w:bCs/>
          <w:color w:val="000000"/>
          <w:sz w:val="20"/>
        </w:rPr>
        <w:t>Azure</w:t>
      </w:r>
      <w:r w:rsidR="00127D8A" w:rsidRPr="00C3036A">
        <w:rPr>
          <w:rFonts w:asciiTheme="minorHAnsi" w:hAnsiTheme="minorHAnsi" w:cstheme="minorHAnsi"/>
          <w:bCs/>
          <w:color w:val="000000"/>
          <w:sz w:val="20"/>
        </w:rPr>
        <w:t>,</w:t>
      </w:r>
    </w:p>
    <w:p w14:paraId="7499C292" w14:textId="7B7AFC19" w:rsidR="00AA28EA" w:rsidRPr="00C3036A" w:rsidRDefault="00AA28EA" w:rsidP="00A63C99">
      <w:pPr>
        <w:spacing w:after="80" w:line="264" w:lineRule="auto"/>
        <w:ind w:left="1886" w:hanging="1886"/>
        <w:rPr>
          <w:rFonts w:asciiTheme="minorHAnsi" w:hAnsiTheme="minorHAnsi" w:cstheme="minorHAnsi"/>
          <w:color w:val="000000"/>
          <w:sz w:val="20"/>
        </w:rPr>
      </w:pPr>
      <w:r w:rsidRPr="00C3036A">
        <w:rPr>
          <w:rFonts w:asciiTheme="minorHAnsi" w:hAnsiTheme="minorHAnsi" w:cstheme="minorHAnsi"/>
          <w:b/>
          <w:bCs/>
          <w:color w:val="000000"/>
          <w:sz w:val="20"/>
        </w:rPr>
        <w:t xml:space="preserve">Database: - </w:t>
      </w:r>
      <w:r w:rsidRPr="00C3036A">
        <w:rPr>
          <w:rFonts w:asciiTheme="minorHAnsi" w:hAnsiTheme="minorHAnsi" w:cstheme="minorHAnsi"/>
          <w:color w:val="000000"/>
          <w:sz w:val="20"/>
        </w:rPr>
        <w:t>Mongo DB, Postgres SQL</w:t>
      </w:r>
      <w:r w:rsidR="00B47306">
        <w:rPr>
          <w:rFonts w:asciiTheme="minorHAnsi" w:hAnsiTheme="minorHAnsi" w:cstheme="minorHAnsi"/>
          <w:color w:val="000000"/>
          <w:sz w:val="20"/>
        </w:rPr>
        <w:t>, Dynamo DB</w:t>
      </w:r>
    </w:p>
    <w:p w14:paraId="5B85EB2B" w14:textId="5C264BAA" w:rsidR="00AA28EA" w:rsidRPr="00C3036A" w:rsidRDefault="00AA28EA" w:rsidP="00A63C99">
      <w:pPr>
        <w:spacing w:after="80" w:line="264" w:lineRule="auto"/>
        <w:ind w:left="1886" w:hanging="1886"/>
        <w:rPr>
          <w:rFonts w:asciiTheme="minorHAnsi" w:hAnsiTheme="minorHAnsi" w:cstheme="minorHAnsi"/>
          <w:color w:val="000000"/>
          <w:sz w:val="20"/>
        </w:rPr>
      </w:pPr>
      <w:r w:rsidRPr="00C3036A">
        <w:rPr>
          <w:rFonts w:asciiTheme="minorHAnsi" w:hAnsiTheme="minorHAnsi" w:cstheme="minorHAnsi"/>
          <w:b/>
          <w:bCs/>
          <w:color w:val="000000"/>
          <w:sz w:val="20"/>
        </w:rPr>
        <w:t>Tools: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 - GIT, Stash, Jira, Agile, sublime, VS Code, Eclipse, Visual </w:t>
      </w:r>
      <w:r w:rsidR="00F62C8A" w:rsidRPr="00C3036A">
        <w:rPr>
          <w:rFonts w:asciiTheme="minorHAnsi" w:hAnsiTheme="minorHAnsi" w:cstheme="minorHAnsi"/>
          <w:color w:val="000000"/>
          <w:sz w:val="20"/>
        </w:rPr>
        <w:t>Studio,</w:t>
      </w:r>
      <w:r w:rsidR="0061582C" w:rsidRPr="00C3036A">
        <w:rPr>
          <w:rFonts w:asciiTheme="minorHAnsi" w:hAnsiTheme="minorHAnsi" w:cstheme="minorHAnsi"/>
          <w:color w:val="000000"/>
          <w:sz w:val="20"/>
        </w:rPr>
        <w:t xml:space="preserve"> Bitbucket, Gitlab</w:t>
      </w:r>
      <w:r w:rsidR="00127D8A" w:rsidRPr="00C3036A">
        <w:rPr>
          <w:rFonts w:asciiTheme="minorHAnsi" w:hAnsiTheme="minorHAnsi" w:cstheme="minorHAnsi"/>
          <w:color w:val="000000"/>
          <w:sz w:val="20"/>
        </w:rPr>
        <w:t>, Docker, Grunt, Gulp, Webpack</w:t>
      </w:r>
    </w:p>
    <w:p w14:paraId="27A50CD3" w14:textId="2F313019" w:rsidR="00CF31B5" w:rsidRPr="00C3036A" w:rsidRDefault="00CF31B5" w:rsidP="00A63C99">
      <w:pPr>
        <w:spacing w:after="80" w:line="264" w:lineRule="auto"/>
        <w:ind w:left="1886" w:hanging="1886"/>
        <w:rPr>
          <w:rFonts w:asciiTheme="minorHAnsi" w:hAnsiTheme="minorHAnsi" w:cstheme="minorHAnsi"/>
          <w:color w:val="000000"/>
          <w:sz w:val="20"/>
        </w:rPr>
      </w:pPr>
      <w:r w:rsidRPr="00C3036A">
        <w:rPr>
          <w:rFonts w:asciiTheme="minorHAnsi" w:hAnsiTheme="minorHAnsi" w:cstheme="minorHAnsi"/>
          <w:b/>
          <w:bCs/>
          <w:color w:val="000000"/>
          <w:sz w:val="20"/>
        </w:rPr>
        <w:t xml:space="preserve">Data </w:t>
      </w:r>
      <w:r w:rsidR="009C0472" w:rsidRPr="00C3036A">
        <w:rPr>
          <w:rFonts w:asciiTheme="minorHAnsi" w:hAnsiTheme="minorHAnsi" w:cstheme="minorHAnsi"/>
          <w:b/>
          <w:bCs/>
          <w:color w:val="000000"/>
          <w:sz w:val="20"/>
        </w:rPr>
        <w:t>Science:</w:t>
      </w:r>
      <w:r w:rsidR="009C0472" w:rsidRPr="00C3036A">
        <w:rPr>
          <w:rFonts w:asciiTheme="minorHAnsi" w:hAnsiTheme="minorHAnsi" w:cstheme="minorHAnsi"/>
          <w:color w:val="000000"/>
          <w:sz w:val="20"/>
        </w:rPr>
        <w:t xml:space="preserve"> -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 NumPy, </w:t>
      </w:r>
      <w:r w:rsidR="00633FA5" w:rsidRPr="00C3036A">
        <w:rPr>
          <w:rFonts w:asciiTheme="minorHAnsi" w:hAnsiTheme="minorHAnsi" w:cstheme="minorHAnsi"/>
          <w:color w:val="000000"/>
          <w:sz w:val="20"/>
        </w:rPr>
        <w:t>Scipy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, Matplotlib, TensorFlow, Python, R, </w:t>
      </w:r>
      <w:r w:rsidR="00412178" w:rsidRPr="00C3036A">
        <w:rPr>
          <w:rFonts w:asciiTheme="minorHAnsi" w:hAnsiTheme="minorHAnsi" w:cstheme="minorHAnsi"/>
          <w:color w:val="000000"/>
          <w:sz w:val="20"/>
        </w:rPr>
        <w:t xml:space="preserve">Scala, </w:t>
      </w:r>
      <w:r w:rsidRPr="00C3036A">
        <w:rPr>
          <w:rFonts w:asciiTheme="minorHAnsi" w:hAnsiTheme="minorHAnsi" w:cstheme="minorHAnsi"/>
          <w:color w:val="000000"/>
          <w:sz w:val="20"/>
        </w:rPr>
        <w:t>NLP, RNN, CNN, Spacy, Text Analytics.</w:t>
      </w:r>
    </w:p>
    <w:p w14:paraId="4E39CE12" w14:textId="0120C26D" w:rsidR="0038759E" w:rsidRPr="00C3036A" w:rsidRDefault="00AA28EA" w:rsidP="00431CCC">
      <w:pPr>
        <w:spacing w:after="80" w:line="264" w:lineRule="auto"/>
        <w:ind w:left="1886" w:hanging="1886"/>
        <w:rPr>
          <w:rFonts w:asciiTheme="minorHAnsi" w:hAnsiTheme="minorHAnsi" w:cstheme="minorHAnsi"/>
          <w:sz w:val="20"/>
        </w:rPr>
      </w:pPr>
      <w:r w:rsidRPr="00C3036A">
        <w:rPr>
          <w:rFonts w:asciiTheme="minorHAnsi" w:hAnsiTheme="minorHAnsi" w:cstheme="minorHAnsi"/>
          <w:b/>
          <w:bCs/>
          <w:color w:val="000000"/>
          <w:sz w:val="20"/>
        </w:rPr>
        <w:t>Unit Test:</w:t>
      </w:r>
      <w:r w:rsidRPr="00C3036A">
        <w:rPr>
          <w:rFonts w:asciiTheme="minorHAnsi" w:hAnsiTheme="minorHAnsi" w:cstheme="minorHAnsi"/>
          <w:color w:val="000000"/>
          <w:sz w:val="20"/>
        </w:rPr>
        <w:t xml:space="preserve"> - Jasmine, Mocha, </w:t>
      </w:r>
      <w:r w:rsidR="00E5647E" w:rsidRPr="00C3036A">
        <w:rPr>
          <w:rFonts w:asciiTheme="minorHAnsi" w:hAnsiTheme="minorHAnsi" w:cstheme="minorHAnsi"/>
          <w:color w:val="000000"/>
          <w:sz w:val="20"/>
        </w:rPr>
        <w:t>Chai</w:t>
      </w:r>
      <w:r w:rsidR="00CF31B5" w:rsidRPr="00C3036A">
        <w:rPr>
          <w:rFonts w:asciiTheme="minorHAnsi" w:hAnsiTheme="minorHAnsi" w:cstheme="minorHAnsi"/>
          <w:color w:val="000000"/>
          <w:sz w:val="20"/>
        </w:rPr>
        <w:t xml:space="preserve">, Enzymes, </w:t>
      </w:r>
      <w:r w:rsidR="00015980" w:rsidRPr="00C3036A">
        <w:rPr>
          <w:rFonts w:asciiTheme="minorHAnsi" w:hAnsiTheme="minorHAnsi" w:cstheme="minorHAnsi"/>
          <w:color w:val="000000"/>
          <w:sz w:val="20"/>
        </w:rPr>
        <w:t>Jest</w:t>
      </w:r>
    </w:p>
    <w:p w14:paraId="1AA36A06" w14:textId="77777777" w:rsidR="00F050A8" w:rsidRPr="00C3036A" w:rsidRDefault="00770614" w:rsidP="00F050A8">
      <w:pPr>
        <w:pStyle w:val="BodyText"/>
        <w:pBdr>
          <w:bottom w:val="single" w:sz="4" w:space="1" w:color="auto"/>
        </w:pBdr>
        <w:tabs>
          <w:tab w:val="right" w:pos="10800"/>
        </w:tabs>
        <w:spacing w:after="0"/>
        <w:rPr>
          <w:rFonts w:asciiTheme="minorHAnsi" w:hAnsiTheme="minorHAnsi" w:cstheme="minorHAnsi"/>
          <w:b/>
          <w:bCs/>
          <w:sz w:val="20"/>
        </w:rPr>
      </w:pPr>
      <w:r w:rsidRPr="00C3036A">
        <w:rPr>
          <w:rFonts w:asciiTheme="minorHAnsi" w:hAnsiTheme="minorHAnsi" w:cstheme="minorHAnsi"/>
          <w:b/>
          <w:bCs/>
          <w:sz w:val="20"/>
        </w:rPr>
        <w:t xml:space="preserve">PROFESSIONAL </w:t>
      </w:r>
      <w:r w:rsidR="00F050A8" w:rsidRPr="00C3036A">
        <w:rPr>
          <w:rFonts w:asciiTheme="minorHAnsi" w:hAnsiTheme="minorHAnsi" w:cstheme="minorHAnsi"/>
          <w:b/>
          <w:bCs/>
          <w:sz w:val="20"/>
        </w:rPr>
        <w:t>EXPERIENCE</w:t>
      </w:r>
    </w:p>
    <w:p w14:paraId="0A2727B9" w14:textId="1EE3A25B" w:rsidR="00F050A8" w:rsidRPr="00C3036A" w:rsidRDefault="001E31F5" w:rsidP="00C5753D">
      <w:pPr>
        <w:tabs>
          <w:tab w:val="right" w:pos="9360"/>
        </w:tabs>
        <w:spacing w:after="60" w:line="21" w:lineRule="atLeast"/>
        <w:jc w:val="both"/>
        <w:rPr>
          <w:rFonts w:asciiTheme="minorHAnsi" w:eastAsia="Malgun Gothic" w:hAnsiTheme="minorHAnsi" w:cstheme="minorHAnsi"/>
          <w:sz w:val="20"/>
          <w:lang w:eastAsia="ko-KR"/>
        </w:rPr>
      </w:pPr>
      <w:bookmarkStart w:id="1" w:name="_Hlk508267895"/>
      <w:r w:rsidRPr="00C3036A">
        <w:rPr>
          <w:rFonts w:asciiTheme="minorHAnsi" w:eastAsia="Malgun Gothic" w:hAnsiTheme="minorHAnsi" w:cstheme="minorHAnsi"/>
          <w:b/>
          <w:i/>
          <w:sz w:val="20"/>
        </w:rPr>
        <w:t>Principal</w:t>
      </w:r>
      <w:r w:rsidR="00CA4F42" w:rsidRPr="00C3036A">
        <w:rPr>
          <w:rFonts w:asciiTheme="minorHAnsi" w:eastAsia="Malgun Gothic" w:hAnsiTheme="minorHAnsi" w:cstheme="minorHAnsi"/>
          <w:b/>
          <w:i/>
          <w:sz w:val="20"/>
        </w:rPr>
        <w:t xml:space="preserve"> </w:t>
      </w:r>
      <w:r w:rsidRPr="00C3036A">
        <w:rPr>
          <w:rFonts w:asciiTheme="minorHAnsi" w:eastAsia="Malgun Gothic" w:hAnsiTheme="minorHAnsi" w:cstheme="minorHAnsi"/>
          <w:b/>
          <w:i/>
          <w:sz w:val="20"/>
        </w:rPr>
        <w:t>Software</w:t>
      </w:r>
      <w:r w:rsidR="00CA4F42" w:rsidRPr="00C3036A">
        <w:rPr>
          <w:rFonts w:asciiTheme="minorHAnsi" w:eastAsia="Malgun Gothic" w:hAnsiTheme="minorHAnsi" w:cstheme="minorHAnsi"/>
          <w:b/>
          <w:i/>
          <w:sz w:val="20"/>
        </w:rPr>
        <w:t xml:space="preserve"> Engineer</w:t>
      </w:r>
      <w:r w:rsidR="008843E6" w:rsidRPr="00C3036A">
        <w:rPr>
          <w:rFonts w:asciiTheme="minorHAnsi" w:eastAsia="Malgun Gothic" w:hAnsiTheme="minorHAnsi" w:cstheme="minorHAnsi"/>
          <w:b/>
          <w:i/>
          <w:sz w:val="20"/>
          <w:lang w:eastAsia="ko-KR"/>
        </w:rPr>
        <w:t xml:space="preserve">, </w:t>
      </w:r>
      <w:r w:rsidRPr="00C3036A">
        <w:rPr>
          <w:rFonts w:asciiTheme="minorHAnsi" w:eastAsia="Malgun Gothic" w:hAnsiTheme="minorHAnsi" w:cstheme="minorHAnsi"/>
          <w:b/>
          <w:i/>
          <w:sz w:val="20"/>
        </w:rPr>
        <w:t>Allsorter</w:t>
      </w:r>
      <w:r w:rsidR="00F050A8" w:rsidRPr="00C3036A">
        <w:rPr>
          <w:rFonts w:asciiTheme="minorHAnsi" w:hAnsiTheme="minorHAnsi" w:cstheme="minorHAnsi"/>
          <w:b/>
          <w:bCs/>
          <w:i/>
          <w:iCs/>
          <w:sz w:val="20"/>
        </w:rPr>
        <w:t xml:space="preserve"> – </w:t>
      </w:r>
      <w:r w:rsidRPr="00C3036A">
        <w:rPr>
          <w:rFonts w:asciiTheme="minorHAnsi" w:hAnsiTheme="minorHAnsi" w:cstheme="minorHAnsi"/>
          <w:b/>
          <w:i/>
          <w:sz w:val="20"/>
        </w:rPr>
        <w:t>Dublin</w:t>
      </w:r>
      <w:r w:rsidR="00F050A8" w:rsidRPr="00C3036A">
        <w:rPr>
          <w:rFonts w:asciiTheme="minorHAnsi" w:hAnsiTheme="minorHAnsi" w:cstheme="minorHAnsi"/>
          <w:b/>
          <w:i/>
          <w:sz w:val="20"/>
        </w:rPr>
        <w:t xml:space="preserve">, </w:t>
      </w:r>
      <w:r w:rsidRPr="00C3036A">
        <w:rPr>
          <w:rFonts w:asciiTheme="minorHAnsi" w:hAnsiTheme="minorHAnsi" w:cstheme="minorHAnsi"/>
          <w:b/>
          <w:i/>
          <w:sz w:val="20"/>
        </w:rPr>
        <w:t>Ireland</w:t>
      </w:r>
      <w:r w:rsidR="0038759E" w:rsidRPr="00C3036A">
        <w:rPr>
          <w:rFonts w:asciiTheme="minorHAnsi" w:hAnsiTheme="minorHAnsi" w:cstheme="minorHAnsi"/>
          <w:b/>
          <w:i/>
          <w:sz w:val="20"/>
        </w:rPr>
        <w:t xml:space="preserve"> </w:t>
      </w:r>
      <w:r w:rsidR="00C5753D" w:rsidRPr="00C3036A">
        <w:rPr>
          <w:rFonts w:asciiTheme="minorHAnsi" w:hAnsiTheme="minorHAnsi" w:cstheme="minorHAnsi"/>
          <w:b/>
          <w:i/>
          <w:sz w:val="20"/>
        </w:rPr>
        <w:t xml:space="preserve">                            </w:t>
      </w:r>
      <w:r w:rsidR="008843E6" w:rsidRPr="00C3036A">
        <w:rPr>
          <w:rFonts w:asciiTheme="minorHAnsi" w:hAnsiTheme="minorHAnsi" w:cstheme="minorHAnsi"/>
          <w:b/>
          <w:i/>
          <w:sz w:val="20"/>
        </w:rPr>
        <w:t xml:space="preserve">   </w:t>
      </w:r>
      <w:r w:rsidR="008843E6" w:rsidRPr="00C3036A">
        <w:rPr>
          <w:rFonts w:asciiTheme="minorHAnsi" w:eastAsia="Malgun Gothic" w:hAnsiTheme="minorHAnsi" w:cstheme="minorHAnsi"/>
          <w:b/>
          <w:i/>
          <w:sz w:val="20"/>
        </w:rPr>
        <w:t xml:space="preserve">       </w:t>
      </w:r>
      <w:r w:rsidR="00C5753D" w:rsidRPr="00C3036A">
        <w:rPr>
          <w:rFonts w:asciiTheme="minorHAnsi" w:eastAsia="Malgun Gothic" w:hAnsiTheme="minorHAnsi" w:cstheme="minorHAnsi"/>
          <w:b/>
          <w:i/>
          <w:sz w:val="20"/>
        </w:rPr>
        <w:tab/>
        <w:t xml:space="preserve">        </w:t>
      </w:r>
      <w:r w:rsidR="00781D40" w:rsidRPr="00C3036A">
        <w:rPr>
          <w:rFonts w:asciiTheme="minorHAnsi" w:eastAsia="Malgun Gothic" w:hAnsiTheme="minorHAnsi" w:cstheme="minorHAnsi"/>
          <w:b/>
          <w:i/>
          <w:sz w:val="20"/>
        </w:rPr>
        <w:t xml:space="preserve"> </w:t>
      </w:r>
      <w:r w:rsidR="00C5753D" w:rsidRPr="00C3036A">
        <w:rPr>
          <w:rFonts w:asciiTheme="minorHAnsi" w:eastAsia="Malgun Gothic" w:hAnsiTheme="minorHAnsi" w:cstheme="minorHAnsi"/>
          <w:b/>
          <w:i/>
          <w:sz w:val="20"/>
        </w:rPr>
        <w:t xml:space="preserve">            </w:t>
      </w:r>
      <w:r w:rsidR="005F58BF">
        <w:rPr>
          <w:rFonts w:asciiTheme="minorHAnsi" w:eastAsia="Malgun Gothic" w:hAnsiTheme="minorHAnsi" w:cstheme="minorHAnsi"/>
          <w:b/>
          <w:i/>
          <w:sz w:val="20"/>
        </w:rPr>
        <w:t xml:space="preserve">                              </w:t>
      </w:r>
      <w:r w:rsidR="00C5753D" w:rsidRPr="00C3036A">
        <w:rPr>
          <w:rFonts w:asciiTheme="minorHAnsi" w:eastAsia="Malgun Gothic" w:hAnsiTheme="minorHAnsi" w:cstheme="minorHAnsi"/>
          <w:b/>
          <w:i/>
          <w:sz w:val="20"/>
        </w:rPr>
        <w:t xml:space="preserve"> </w:t>
      </w:r>
      <w:r w:rsidRPr="00C3036A">
        <w:rPr>
          <w:rFonts w:asciiTheme="minorHAnsi" w:eastAsia="Malgun Gothic" w:hAnsiTheme="minorHAnsi" w:cstheme="minorHAnsi"/>
          <w:b/>
          <w:i/>
          <w:sz w:val="20"/>
        </w:rPr>
        <w:t>september-2019-Till Date</w:t>
      </w:r>
      <w:r w:rsidR="003B78E0" w:rsidRPr="00C3036A">
        <w:rPr>
          <w:rFonts w:asciiTheme="minorHAnsi" w:eastAsia="Malgun Gothic" w:hAnsiTheme="minorHAnsi" w:cstheme="minorHAnsi"/>
          <w:b/>
          <w:sz w:val="20"/>
        </w:rPr>
        <w:t xml:space="preserve"> </w:t>
      </w:r>
    </w:p>
    <w:bookmarkEnd w:id="0"/>
    <w:bookmarkEnd w:id="1"/>
    <w:p w14:paraId="5AF6662C" w14:textId="77777777" w:rsidR="00074BF7" w:rsidRPr="00C3036A" w:rsidRDefault="00074BF7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I have helped create complete products from scratch, as an initial member of the Allsorter team.</w:t>
      </w:r>
    </w:p>
    <w:p w14:paraId="39BA9B66" w14:textId="77777777" w:rsidR="00074BF7" w:rsidRPr="00C3036A" w:rsidRDefault="00074BF7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Launched Product in a 6-month tight deadline.</w:t>
      </w:r>
    </w:p>
    <w:p w14:paraId="46E863BB" w14:textId="6981F2DC" w:rsidR="00074BF7" w:rsidRPr="00C3036A" w:rsidRDefault="00074BF7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Built and managing a team.</w:t>
      </w:r>
    </w:p>
    <w:p w14:paraId="5C46E84E" w14:textId="77777777" w:rsidR="00074BF7" w:rsidRPr="00C3036A" w:rsidRDefault="00074BF7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Application generating revenue from the launch month.</w:t>
      </w:r>
    </w:p>
    <w:p w14:paraId="274ADD57" w14:textId="31ADEC46" w:rsidR="00074BF7" w:rsidRPr="00C3036A" w:rsidRDefault="00074BF7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Microsoft's best startup award.</w:t>
      </w:r>
    </w:p>
    <w:p w14:paraId="784E16A3" w14:textId="0AEDF7BA" w:rsidR="00D10CDA" w:rsidRPr="00C3036A" w:rsidRDefault="00D10CDA" w:rsidP="00074BF7">
      <w:pPr>
        <w:numPr>
          <w:ilvl w:val="0"/>
          <w:numId w:val="36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eastAsia="en-GB"/>
        </w:rPr>
        <w:t>Responsible for Machine Learning Model and application development</w:t>
      </w:r>
      <w:r w:rsidR="00126B97" w:rsidRPr="00C3036A">
        <w:rPr>
          <w:rFonts w:asciiTheme="minorHAnsi" w:hAnsiTheme="minorHAnsi" w:cstheme="minorHAnsi"/>
          <w:color w:val="0E101A"/>
          <w:sz w:val="20"/>
          <w:lang w:eastAsia="en-GB"/>
        </w:rPr>
        <w:t xml:space="preserve"> UI+</w:t>
      </w:r>
      <w:r w:rsidR="003B11C0" w:rsidRPr="00C3036A">
        <w:rPr>
          <w:rFonts w:asciiTheme="minorHAnsi" w:hAnsiTheme="minorHAnsi" w:cstheme="minorHAnsi"/>
          <w:color w:val="0E101A"/>
          <w:sz w:val="20"/>
          <w:lang w:eastAsia="en-GB"/>
        </w:rPr>
        <w:t>Cloud</w:t>
      </w:r>
      <w:r w:rsidRPr="00C3036A">
        <w:rPr>
          <w:rFonts w:asciiTheme="minorHAnsi" w:hAnsiTheme="minorHAnsi" w:cstheme="minorHAnsi"/>
          <w:color w:val="0E101A"/>
          <w:sz w:val="20"/>
          <w:lang w:eastAsia="en-GB"/>
        </w:rPr>
        <w:t>.</w:t>
      </w:r>
    </w:p>
    <w:p w14:paraId="55027687" w14:textId="75B07624" w:rsidR="00161C87" w:rsidRPr="00C3036A" w:rsidRDefault="001E31F5" w:rsidP="00431CCC">
      <w:pPr>
        <w:spacing w:after="80" w:line="264" w:lineRule="auto"/>
        <w:jc w:val="both"/>
        <w:rPr>
          <w:rFonts w:asciiTheme="minorHAnsi" w:eastAsia="Malgun Gothic" w:hAnsiTheme="minorHAnsi" w:cstheme="minorHAnsi"/>
          <w:sz w:val="20"/>
          <w:lang w:eastAsia="ko-KR"/>
        </w:rPr>
      </w:pPr>
      <w:r w:rsidRPr="00C3036A">
        <w:rPr>
          <w:rFonts w:asciiTheme="minorHAnsi" w:eastAsia="Malgun Gothic" w:hAnsiTheme="minorHAnsi" w:cstheme="minorHAnsi"/>
          <w:b/>
          <w:i/>
          <w:sz w:val="20"/>
        </w:rPr>
        <w:t>Module Lead 3pillar Global</w:t>
      </w:r>
      <w:r w:rsidR="00161C87" w:rsidRPr="00C3036A">
        <w:rPr>
          <w:rFonts w:asciiTheme="minorHAnsi" w:hAnsiTheme="minorHAnsi" w:cstheme="minorHAnsi"/>
          <w:b/>
          <w:bCs/>
          <w:i/>
          <w:iCs/>
          <w:sz w:val="20"/>
        </w:rPr>
        <w:t xml:space="preserve"> – </w:t>
      </w:r>
      <w:r w:rsidRPr="00C3036A">
        <w:rPr>
          <w:rFonts w:asciiTheme="minorHAnsi" w:hAnsiTheme="minorHAnsi" w:cstheme="minorHAnsi"/>
          <w:b/>
          <w:i/>
          <w:sz w:val="20"/>
        </w:rPr>
        <w:t>Noida</w:t>
      </w:r>
      <w:r w:rsidR="00161C87" w:rsidRPr="00C3036A">
        <w:rPr>
          <w:rFonts w:asciiTheme="minorHAnsi" w:hAnsiTheme="minorHAnsi" w:cstheme="minorHAnsi"/>
          <w:b/>
          <w:i/>
          <w:sz w:val="20"/>
        </w:rPr>
        <w:t>, INDIA</w:t>
      </w:r>
      <w:r w:rsidR="007D1164" w:rsidRPr="00C3036A">
        <w:rPr>
          <w:rFonts w:asciiTheme="minorHAnsi" w:hAnsiTheme="minorHAnsi" w:cstheme="minorHAnsi"/>
          <w:b/>
          <w:i/>
          <w:sz w:val="20"/>
        </w:rPr>
        <w:t xml:space="preserve">          </w:t>
      </w:r>
      <w:r w:rsidR="007D1164" w:rsidRPr="00C3036A">
        <w:rPr>
          <w:rFonts w:asciiTheme="minorHAnsi" w:hAnsiTheme="minorHAnsi" w:cstheme="minorHAnsi"/>
          <w:b/>
          <w:i/>
          <w:sz w:val="20"/>
        </w:rPr>
        <w:tab/>
      </w:r>
      <w:r w:rsidR="00161C87" w:rsidRPr="00C3036A">
        <w:rPr>
          <w:rFonts w:asciiTheme="minorHAnsi" w:hAnsiTheme="minorHAnsi" w:cstheme="minorHAnsi"/>
          <w:sz w:val="20"/>
        </w:rPr>
        <w:t xml:space="preserve">           </w:t>
      </w:r>
      <w:r w:rsidR="00161C87" w:rsidRPr="00C3036A">
        <w:rPr>
          <w:rFonts w:asciiTheme="minorHAnsi" w:eastAsia="Malgun Gothic" w:hAnsiTheme="minorHAnsi" w:cstheme="minorHAnsi"/>
          <w:b/>
          <w:sz w:val="20"/>
        </w:rPr>
        <w:t xml:space="preserve">            </w:t>
      </w:r>
      <w:r w:rsidR="007A54D4" w:rsidRPr="00C3036A">
        <w:rPr>
          <w:rFonts w:asciiTheme="minorHAnsi" w:eastAsia="Malgun Gothic" w:hAnsiTheme="minorHAnsi" w:cstheme="minorHAnsi"/>
          <w:b/>
          <w:sz w:val="20"/>
        </w:rPr>
        <w:t xml:space="preserve">   </w:t>
      </w:r>
      <w:r w:rsidR="00A25056" w:rsidRPr="00C3036A">
        <w:rPr>
          <w:rFonts w:asciiTheme="minorHAnsi" w:eastAsia="Malgun Gothic" w:hAnsiTheme="minorHAnsi" w:cstheme="minorHAnsi"/>
          <w:b/>
          <w:sz w:val="20"/>
        </w:rPr>
        <w:t xml:space="preserve"> </w:t>
      </w:r>
      <w:r w:rsidR="00781D40" w:rsidRPr="00C3036A">
        <w:rPr>
          <w:rFonts w:asciiTheme="minorHAnsi" w:eastAsia="Malgun Gothic" w:hAnsiTheme="minorHAnsi" w:cstheme="minorHAnsi"/>
          <w:b/>
          <w:sz w:val="20"/>
        </w:rPr>
        <w:t xml:space="preserve">                </w:t>
      </w:r>
      <w:r w:rsidR="00A14936" w:rsidRPr="00C3036A">
        <w:rPr>
          <w:rFonts w:asciiTheme="minorHAnsi" w:eastAsia="Malgun Gothic" w:hAnsiTheme="minorHAnsi" w:cstheme="minorHAnsi"/>
          <w:b/>
          <w:sz w:val="20"/>
        </w:rPr>
        <w:tab/>
      </w:r>
      <w:r w:rsidR="00A14936" w:rsidRPr="00C3036A">
        <w:rPr>
          <w:rFonts w:asciiTheme="minorHAnsi" w:eastAsia="Malgun Gothic" w:hAnsiTheme="minorHAnsi" w:cstheme="minorHAnsi"/>
          <w:b/>
          <w:sz w:val="20"/>
        </w:rPr>
        <w:tab/>
      </w:r>
      <w:r w:rsidR="005F58BF">
        <w:rPr>
          <w:rFonts w:asciiTheme="minorHAnsi" w:eastAsia="Malgun Gothic" w:hAnsiTheme="minorHAnsi" w:cstheme="minorHAnsi"/>
          <w:b/>
          <w:sz w:val="20"/>
        </w:rPr>
        <w:t xml:space="preserve">                                                  </w:t>
      </w:r>
      <w:r w:rsidR="00A25056" w:rsidRPr="00C3036A">
        <w:rPr>
          <w:rFonts w:asciiTheme="minorHAnsi" w:eastAsia="Malgun Gothic" w:hAnsiTheme="minorHAnsi" w:cstheme="minorHAnsi"/>
          <w:b/>
          <w:sz w:val="20"/>
        </w:rPr>
        <w:t>2015 –</w:t>
      </w:r>
      <w:r w:rsidR="00161C87" w:rsidRPr="00C3036A">
        <w:rPr>
          <w:rFonts w:asciiTheme="minorHAnsi" w:eastAsia="Malgun Gothic" w:hAnsiTheme="minorHAnsi" w:cstheme="minorHAnsi"/>
          <w:b/>
          <w:sz w:val="20"/>
        </w:rPr>
        <w:t xml:space="preserve"> 201</w:t>
      </w:r>
      <w:r w:rsidRPr="00C3036A">
        <w:rPr>
          <w:rFonts w:asciiTheme="minorHAnsi" w:eastAsia="Malgun Gothic" w:hAnsiTheme="minorHAnsi" w:cstheme="minorHAnsi"/>
          <w:b/>
          <w:sz w:val="20"/>
        </w:rPr>
        <w:t>9</w:t>
      </w:r>
    </w:p>
    <w:p w14:paraId="6A6024C0" w14:textId="77777777" w:rsidR="00074BF7" w:rsidRPr="00C3036A" w:rsidRDefault="00074BF7" w:rsidP="00074BF7">
      <w:pPr>
        <w:numPr>
          <w:ilvl w:val="0"/>
          <w:numId w:val="38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Migrated 5 Applications from native to cloud, and help reduced the development and maintenance cost.</w:t>
      </w:r>
    </w:p>
    <w:p w14:paraId="056EBBFC" w14:textId="77777777" w:rsidR="00074BF7" w:rsidRPr="00C3036A" w:rsidRDefault="00074BF7" w:rsidP="00074BF7">
      <w:pPr>
        <w:numPr>
          <w:ilvl w:val="0"/>
          <w:numId w:val="38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Handled a team of 5 people and delivered products for more than 100 sprints.</w:t>
      </w:r>
    </w:p>
    <w:p w14:paraId="042E6B0C" w14:textId="77777777" w:rsidR="00074BF7" w:rsidRPr="00C3036A" w:rsidRDefault="00074BF7" w:rsidP="00074BF7">
      <w:pPr>
        <w:numPr>
          <w:ilvl w:val="0"/>
          <w:numId w:val="38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Migrated .net and java application into new technology Python, Node AWS, Angular, React, React Native, Serverless.</w:t>
      </w:r>
    </w:p>
    <w:p w14:paraId="03CD5D31" w14:textId="77777777" w:rsidR="00074BF7" w:rsidRPr="00C3036A" w:rsidRDefault="00074BF7" w:rsidP="00074BF7">
      <w:pPr>
        <w:numPr>
          <w:ilvl w:val="0"/>
          <w:numId w:val="38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Learned AWS and executed on a production level within 8 months in collaboration with the developer from the USA, Europe.</w:t>
      </w:r>
    </w:p>
    <w:p w14:paraId="04B87E6A" w14:textId="72590D99" w:rsidR="00161C87" w:rsidRPr="00C3036A" w:rsidRDefault="001E31F5" w:rsidP="005E78A8">
      <w:pPr>
        <w:spacing w:after="80" w:line="264" w:lineRule="auto"/>
        <w:jc w:val="both"/>
        <w:rPr>
          <w:rFonts w:asciiTheme="minorHAnsi" w:eastAsia="Malgun Gothic" w:hAnsiTheme="minorHAnsi" w:cstheme="minorHAnsi"/>
          <w:b/>
          <w:sz w:val="20"/>
        </w:rPr>
      </w:pPr>
      <w:r w:rsidRPr="00C3036A">
        <w:rPr>
          <w:rFonts w:asciiTheme="minorHAnsi" w:eastAsia="Malgun Gothic" w:hAnsiTheme="minorHAnsi" w:cstheme="minorHAnsi"/>
          <w:b/>
          <w:i/>
          <w:sz w:val="20"/>
        </w:rPr>
        <w:t>INERACTIVE DEVELOPER</w:t>
      </w:r>
      <w:r w:rsidR="00161C87" w:rsidRPr="00C3036A">
        <w:rPr>
          <w:rFonts w:asciiTheme="minorHAnsi" w:eastAsia="Malgun Gothic" w:hAnsiTheme="minorHAnsi" w:cstheme="minorHAnsi"/>
          <w:b/>
          <w:i/>
          <w:sz w:val="20"/>
        </w:rPr>
        <w:t xml:space="preserve">, </w:t>
      </w:r>
      <w:r w:rsidRPr="00C3036A">
        <w:rPr>
          <w:rFonts w:asciiTheme="minorHAnsi" w:eastAsia="Malgun Gothic" w:hAnsiTheme="minorHAnsi" w:cstheme="minorHAnsi"/>
          <w:b/>
          <w:i/>
          <w:sz w:val="20"/>
        </w:rPr>
        <w:t>SAPEINT NITRO</w:t>
      </w:r>
      <w:r w:rsidR="00161C87" w:rsidRPr="00C3036A">
        <w:rPr>
          <w:rFonts w:asciiTheme="minorHAnsi" w:eastAsia="Malgun Gothic" w:hAnsiTheme="minorHAnsi" w:cstheme="minorHAnsi"/>
          <w:b/>
          <w:i/>
          <w:sz w:val="20"/>
        </w:rPr>
        <w:t xml:space="preserve"> </w:t>
      </w:r>
      <w:r w:rsidR="00161C87" w:rsidRPr="00C3036A">
        <w:rPr>
          <w:rFonts w:asciiTheme="minorHAnsi" w:hAnsiTheme="minorHAnsi" w:cstheme="minorHAnsi"/>
          <w:b/>
          <w:bCs/>
          <w:i/>
          <w:iCs/>
          <w:sz w:val="20"/>
        </w:rPr>
        <w:t>–</w:t>
      </w:r>
      <w:r w:rsidR="00161C87" w:rsidRPr="00C3036A">
        <w:rPr>
          <w:rFonts w:asciiTheme="minorHAnsi" w:hAnsiTheme="minorHAnsi" w:cstheme="minorHAnsi"/>
          <w:b/>
          <w:i/>
          <w:sz w:val="20"/>
        </w:rPr>
        <w:t xml:space="preserve"> Gurgaon, INDIA</w:t>
      </w:r>
      <w:r w:rsidR="00161C87" w:rsidRPr="00C3036A">
        <w:rPr>
          <w:rFonts w:asciiTheme="minorHAnsi" w:hAnsiTheme="minorHAnsi" w:cstheme="minorHAnsi"/>
          <w:sz w:val="20"/>
        </w:rPr>
        <w:t xml:space="preserve">      </w:t>
      </w:r>
      <w:r w:rsidR="00161C87" w:rsidRPr="00C3036A">
        <w:rPr>
          <w:rFonts w:asciiTheme="minorHAnsi" w:eastAsia="Malgun Gothic" w:hAnsiTheme="minorHAnsi" w:cstheme="minorHAnsi"/>
          <w:b/>
          <w:sz w:val="20"/>
        </w:rPr>
        <w:t xml:space="preserve">                        </w:t>
      </w:r>
      <w:r w:rsidR="00A25056" w:rsidRPr="00C3036A">
        <w:rPr>
          <w:rFonts w:asciiTheme="minorHAnsi" w:eastAsia="Malgun Gothic" w:hAnsiTheme="minorHAnsi" w:cstheme="minorHAnsi"/>
          <w:b/>
          <w:sz w:val="20"/>
        </w:rPr>
        <w:t xml:space="preserve"> </w:t>
      </w:r>
      <w:r w:rsidR="00781D40" w:rsidRPr="00C3036A">
        <w:rPr>
          <w:rFonts w:asciiTheme="minorHAnsi" w:eastAsia="Malgun Gothic" w:hAnsiTheme="minorHAnsi" w:cstheme="minorHAnsi"/>
          <w:b/>
          <w:sz w:val="20"/>
        </w:rPr>
        <w:t xml:space="preserve">             </w:t>
      </w:r>
      <w:r w:rsidRPr="00C3036A">
        <w:rPr>
          <w:rFonts w:asciiTheme="minorHAnsi" w:eastAsia="Malgun Gothic" w:hAnsiTheme="minorHAnsi" w:cstheme="minorHAnsi"/>
          <w:b/>
          <w:sz w:val="20"/>
        </w:rPr>
        <w:t xml:space="preserve"> </w:t>
      </w:r>
      <w:r w:rsidR="005E78A8">
        <w:rPr>
          <w:rFonts w:asciiTheme="minorHAnsi" w:eastAsia="Malgun Gothic" w:hAnsiTheme="minorHAnsi" w:cstheme="minorHAnsi"/>
          <w:b/>
          <w:sz w:val="20"/>
        </w:rPr>
        <w:t xml:space="preserve">                                                            </w:t>
      </w:r>
      <w:r w:rsidR="00A25056" w:rsidRPr="00C3036A">
        <w:rPr>
          <w:rFonts w:asciiTheme="minorHAnsi" w:eastAsia="Malgun Gothic" w:hAnsiTheme="minorHAnsi" w:cstheme="minorHAnsi"/>
          <w:b/>
          <w:sz w:val="20"/>
        </w:rPr>
        <w:t>201</w:t>
      </w:r>
      <w:r w:rsidRPr="00C3036A">
        <w:rPr>
          <w:rFonts w:asciiTheme="minorHAnsi" w:eastAsia="Malgun Gothic" w:hAnsiTheme="minorHAnsi" w:cstheme="minorHAnsi"/>
          <w:b/>
          <w:sz w:val="20"/>
        </w:rPr>
        <w:t>4</w:t>
      </w:r>
      <w:r w:rsidR="00A25056" w:rsidRPr="00C3036A">
        <w:rPr>
          <w:rFonts w:asciiTheme="minorHAnsi" w:eastAsia="Malgun Gothic" w:hAnsiTheme="minorHAnsi" w:cstheme="minorHAnsi"/>
          <w:b/>
          <w:sz w:val="20"/>
        </w:rPr>
        <w:t xml:space="preserve"> – </w:t>
      </w:r>
      <w:r w:rsidR="00161C87" w:rsidRPr="00C3036A">
        <w:rPr>
          <w:rFonts w:asciiTheme="minorHAnsi" w:eastAsia="Malgun Gothic" w:hAnsiTheme="minorHAnsi" w:cstheme="minorHAnsi"/>
          <w:b/>
          <w:sz w:val="20"/>
        </w:rPr>
        <w:t xml:space="preserve">2015 </w:t>
      </w:r>
      <w:r w:rsidR="00161C87" w:rsidRPr="00C3036A">
        <w:rPr>
          <w:rFonts w:asciiTheme="minorHAnsi" w:eastAsia="Malgun Gothic" w:hAnsiTheme="minorHAnsi" w:cstheme="minorHAnsi"/>
          <w:i/>
          <w:sz w:val="20"/>
        </w:rPr>
        <w:t xml:space="preserve">                                                                    </w:t>
      </w:r>
    </w:p>
    <w:p w14:paraId="4E134096" w14:textId="77777777" w:rsidR="00074BF7" w:rsidRPr="00C3036A" w:rsidRDefault="00074BF7" w:rsidP="00074BF7">
      <w:pPr>
        <w:numPr>
          <w:ilvl w:val="0"/>
          <w:numId w:val="40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bookmarkStart w:id="2" w:name="_Hlk512331707"/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 xml:space="preserve">Developed a payment system for </w:t>
      </w:r>
      <w:r w:rsidRPr="002930C7">
        <w:rPr>
          <w:rFonts w:asciiTheme="minorHAnsi" w:hAnsiTheme="minorHAnsi" w:cstheme="minorHAnsi"/>
          <w:b/>
          <w:bCs/>
          <w:color w:val="0E101A"/>
          <w:sz w:val="20"/>
          <w:lang w:val="en-DE" w:eastAsia="en-GB"/>
        </w:rPr>
        <w:t>Cartier</w:t>
      </w: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 xml:space="preserve"> e-commerce applications.</w:t>
      </w:r>
    </w:p>
    <w:p w14:paraId="53A1906F" w14:textId="77777777" w:rsidR="00074BF7" w:rsidRPr="00C3036A" w:rsidRDefault="00074BF7" w:rsidP="00074BF7">
      <w:pPr>
        <w:numPr>
          <w:ilvl w:val="0"/>
          <w:numId w:val="40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Develop search and shipping address module.</w:t>
      </w:r>
    </w:p>
    <w:p w14:paraId="46EABA46" w14:textId="23AB95FA" w:rsidR="004D42C8" w:rsidRPr="00C3036A" w:rsidRDefault="004D42C8" w:rsidP="00B94F05">
      <w:pPr>
        <w:spacing w:after="80" w:line="264" w:lineRule="auto"/>
        <w:jc w:val="both"/>
        <w:rPr>
          <w:rFonts w:asciiTheme="minorHAnsi" w:eastAsia="Malgun Gothic" w:hAnsiTheme="minorHAnsi" w:cstheme="minorHAnsi"/>
          <w:b/>
          <w:sz w:val="20"/>
        </w:rPr>
      </w:pPr>
      <w:r w:rsidRPr="00C3036A">
        <w:rPr>
          <w:rFonts w:asciiTheme="minorHAnsi" w:eastAsia="Malgun Gothic" w:hAnsiTheme="minorHAnsi" w:cstheme="minorHAnsi"/>
          <w:b/>
          <w:i/>
          <w:sz w:val="20"/>
        </w:rPr>
        <w:t xml:space="preserve">Software Developer, HCL Technology </w:t>
      </w:r>
      <w:r w:rsidRPr="00C3036A">
        <w:rPr>
          <w:rFonts w:asciiTheme="minorHAnsi" w:hAnsiTheme="minorHAnsi" w:cstheme="minorHAnsi"/>
          <w:b/>
          <w:bCs/>
          <w:i/>
          <w:iCs/>
          <w:sz w:val="20"/>
        </w:rPr>
        <w:t>–</w:t>
      </w:r>
      <w:r w:rsidRPr="00C3036A">
        <w:rPr>
          <w:rFonts w:asciiTheme="minorHAnsi" w:hAnsiTheme="minorHAnsi" w:cstheme="minorHAnsi"/>
          <w:b/>
          <w:i/>
          <w:sz w:val="20"/>
        </w:rPr>
        <w:t xml:space="preserve"> Noida, INDIA</w:t>
      </w:r>
      <w:r w:rsidRPr="00C3036A">
        <w:rPr>
          <w:rFonts w:asciiTheme="minorHAnsi" w:hAnsiTheme="minorHAnsi" w:cstheme="minorHAnsi"/>
          <w:sz w:val="20"/>
        </w:rPr>
        <w:t xml:space="preserve">      </w:t>
      </w:r>
      <w:r w:rsidRPr="00C3036A">
        <w:rPr>
          <w:rFonts w:asciiTheme="minorHAnsi" w:eastAsia="Malgun Gothic" w:hAnsiTheme="minorHAnsi" w:cstheme="minorHAnsi"/>
          <w:b/>
          <w:sz w:val="20"/>
        </w:rPr>
        <w:t xml:space="preserve">                                                            </w:t>
      </w:r>
      <w:r w:rsidR="005E78A8">
        <w:rPr>
          <w:rFonts w:asciiTheme="minorHAnsi" w:eastAsia="Malgun Gothic" w:hAnsiTheme="minorHAnsi" w:cstheme="minorHAnsi"/>
          <w:b/>
          <w:sz w:val="20"/>
        </w:rPr>
        <w:t xml:space="preserve">                                                    </w:t>
      </w:r>
      <w:r w:rsidRPr="00C3036A">
        <w:rPr>
          <w:rFonts w:asciiTheme="minorHAnsi" w:eastAsia="Malgun Gothic" w:hAnsiTheme="minorHAnsi" w:cstheme="minorHAnsi"/>
          <w:b/>
          <w:sz w:val="20"/>
        </w:rPr>
        <w:t xml:space="preserve"> 2014 – 2015 </w:t>
      </w:r>
      <w:r w:rsidRPr="00C3036A">
        <w:rPr>
          <w:rFonts w:asciiTheme="minorHAnsi" w:eastAsia="Malgun Gothic" w:hAnsiTheme="minorHAnsi" w:cstheme="minorHAnsi"/>
          <w:i/>
          <w:sz w:val="20"/>
        </w:rPr>
        <w:t xml:space="preserve">                                                                    </w:t>
      </w:r>
    </w:p>
    <w:bookmarkEnd w:id="2"/>
    <w:p w14:paraId="701BB5E7" w14:textId="77777777" w:rsidR="00074BF7" w:rsidRPr="00C3036A" w:rsidRDefault="00074BF7" w:rsidP="00074BF7">
      <w:pPr>
        <w:numPr>
          <w:ilvl w:val="0"/>
          <w:numId w:val="44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Develop an emulator on the native JavaScript Module for Walmart.</w:t>
      </w:r>
    </w:p>
    <w:p w14:paraId="721E4857" w14:textId="77777777" w:rsidR="00074BF7" w:rsidRPr="00C3036A" w:rsidRDefault="00074BF7" w:rsidP="00074BF7">
      <w:pPr>
        <w:numPr>
          <w:ilvl w:val="0"/>
          <w:numId w:val="44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 xml:space="preserve">Created Multiple modules and portlets on Knockout, Liferay, Alloy UI for RSA, and </w:t>
      </w:r>
      <w:r w:rsidRPr="002930C7">
        <w:rPr>
          <w:rFonts w:asciiTheme="minorHAnsi" w:hAnsiTheme="minorHAnsi" w:cstheme="minorHAnsi"/>
          <w:b/>
          <w:bCs/>
          <w:color w:val="0E101A"/>
          <w:sz w:val="20"/>
          <w:lang w:val="en-DE" w:eastAsia="en-GB"/>
        </w:rPr>
        <w:t>Walmart</w:t>
      </w: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.</w:t>
      </w:r>
    </w:p>
    <w:p w14:paraId="28027831" w14:textId="08490AF7" w:rsidR="00D02781" w:rsidRPr="00C3036A" w:rsidRDefault="00D02781" w:rsidP="00A510D8">
      <w:pPr>
        <w:jc w:val="both"/>
        <w:rPr>
          <w:rFonts w:asciiTheme="minorHAnsi" w:hAnsiTheme="minorHAnsi" w:cstheme="minorHAnsi"/>
          <w:i/>
          <w:iCs/>
          <w:color w:val="0E101A"/>
          <w:sz w:val="20"/>
          <w:lang w:eastAsia="en-GB"/>
        </w:rPr>
      </w:pPr>
      <w:r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eastAsia="en-GB"/>
        </w:rPr>
        <w:t>Web Designer, Envigo-NewDelhi,</w:t>
      </w:r>
      <w:r w:rsidRPr="00C3036A">
        <w:rPr>
          <w:rFonts w:asciiTheme="minorHAnsi" w:hAnsiTheme="minorHAnsi" w:cstheme="minorHAnsi"/>
          <w:i/>
          <w:iCs/>
          <w:color w:val="0E101A"/>
          <w:sz w:val="20"/>
          <w:lang w:eastAsia="en-GB"/>
        </w:rPr>
        <w:t xml:space="preserve"> </w:t>
      </w:r>
      <w:r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eastAsia="en-GB"/>
        </w:rPr>
        <w:t>India</w:t>
      </w:r>
      <w:r w:rsidR="00074BF7"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val="en-DE" w:eastAsia="en-GB"/>
        </w:rPr>
        <w:t xml:space="preserve">   </w:t>
      </w:r>
      <w:r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eastAsia="en-GB"/>
        </w:rPr>
        <w:t xml:space="preserve">                                                                                          </w:t>
      </w:r>
      <w:r w:rsidR="005E78A8">
        <w:rPr>
          <w:rFonts w:asciiTheme="minorHAnsi" w:hAnsiTheme="minorHAnsi" w:cstheme="minorHAnsi"/>
          <w:b/>
          <w:bCs/>
          <w:i/>
          <w:iCs/>
          <w:color w:val="0E101A"/>
          <w:sz w:val="20"/>
          <w:lang w:eastAsia="en-GB"/>
        </w:rPr>
        <w:t xml:space="preserve">                                                     </w:t>
      </w:r>
      <w:r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eastAsia="en-GB"/>
        </w:rPr>
        <w:t>2013-2014</w:t>
      </w:r>
    </w:p>
    <w:p w14:paraId="281D8E41" w14:textId="77777777" w:rsidR="007D66FD" w:rsidRPr="00C3036A" w:rsidRDefault="00074BF7" w:rsidP="002A5419">
      <w:pPr>
        <w:pStyle w:val="ListParagraph"/>
        <w:numPr>
          <w:ilvl w:val="0"/>
          <w:numId w:val="48"/>
        </w:numPr>
        <w:jc w:val="both"/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  <w:t>Developed Complete Application from scratch on Liferay for Tata capital as an individual contributor.</w:t>
      </w:r>
    </w:p>
    <w:p w14:paraId="294C5B54" w14:textId="0082770B" w:rsidR="00074BF7" w:rsidRPr="00C3036A" w:rsidRDefault="00074BF7" w:rsidP="002A5419">
      <w:pPr>
        <w:pStyle w:val="ListParagraph"/>
        <w:numPr>
          <w:ilvl w:val="0"/>
          <w:numId w:val="48"/>
        </w:numPr>
        <w:jc w:val="both"/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  <w:t>Developed Hertz front end Responsive application, dynamic modules, and flexible design.</w:t>
      </w:r>
    </w:p>
    <w:p w14:paraId="71586A13" w14:textId="77777777" w:rsidR="00074BF7" w:rsidRPr="00C3036A" w:rsidRDefault="00074BF7" w:rsidP="00974A2E">
      <w:pPr>
        <w:numPr>
          <w:ilvl w:val="0"/>
          <w:numId w:val="48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Provide training and mentorship to the company developers.</w:t>
      </w:r>
    </w:p>
    <w:p w14:paraId="15B1D275" w14:textId="02DB7D77" w:rsidR="00BE6B34" w:rsidRPr="00C3036A" w:rsidRDefault="00074BF7" w:rsidP="00074BF7">
      <w:pPr>
        <w:rPr>
          <w:rFonts w:asciiTheme="minorHAnsi" w:hAnsiTheme="minorHAnsi" w:cstheme="minorHAnsi"/>
          <w:i/>
          <w:iCs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b/>
          <w:bCs/>
          <w:i/>
          <w:iCs/>
          <w:color w:val="0E101A"/>
          <w:sz w:val="20"/>
          <w:lang w:val="en-DE" w:eastAsia="en-GB"/>
        </w:rPr>
        <w:t>Associate Software Engineer, WealthPro – New Delhi, INDIA</w:t>
      </w: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     </w:t>
      </w:r>
      <w:r w:rsidRPr="00C3036A">
        <w:rPr>
          <w:rFonts w:asciiTheme="minorHAnsi" w:hAnsiTheme="minorHAnsi" w:cstheme="minorHAnsi"/>
          <w:b/>
          <w:bCs/>
          <w:color w:val="0E101A"/>
          <w:sz w:val="20"/>
          <w:lang w:val="en-DE" w:eastAsia="en-GB"/>
        </w:rPr>
        <w:t>                                           </w:t>
      </w:r>
      <w:r w:rsidR="00BE6B34" w:rsidRPr="00C3036A">
        <w:rPr>
          <w:rFonts w:asciiTheme="minorHAnsi" w:hAnsiTheme="minorHAnsi" w:cstheme="minorHAnsi"/>
          <w:b/>
          <w:bCs/>
          <w:color w:val="0E101A"/>
          <w:sz w:val="20"/>
          <w:lang w:eastAsia="en-GB"/>
        </w:rPr>
        <w:t xml:space="preserve">  </w:t>
      </w:r>
      <w:r w:rsidR="005E78A8">
        <w:rPr>
          <w:rFonts w:asciiTheme="minorHAnsi" w:hAnsiTheme="minorHAnsi" w:cstheme="minorHAnsi"/>
          <w:b/>
          <w:bCs/>
          <w:color w:val="0E101A"/>
          <w:sz w:val="20"/>
          <w:lang w:eastAsia="en-GB"/>
        </w:rPr>
        <w:t xml:space="preserve">                                                 </w:t>
      </w:r>
      <w:r w:rsidR="00483349">
        <w:rPr>
          <w:rFonts w:asciiTheme="minorHAnsi" w:hAnsiTheme="minorHAnsi" w:cstheme="minorHAnsi"/>
          <w:b/>
          <w:bCs/>
          <w:color w:val="0E101A"/>
          <w:sz w:val="20"/>
          <w:lang w:eastAsia="en-GB"/>
        </w:rPr>
        <w:t xml:space="preserve">    </w:t>
      </w:r>
      <w:r w:rsidRPr="00C3036A">
        <w:rPr>
          <w:rFonts w:asciiTheme="minorHAnsi" w:hAnsiTheme="minorHAnsi" w:cstheme="minorHAnsi"/>
          <w:b/>
          <w:bCs/>
          <w:color w:val="0E101A"/>
          <w:sz w:val="20"/>
          <w:lang w:val="en-DE" w:eastAsia="en-GB"/>
        </w:rPr>
        <w:t>2012 – 2013</w:t>
      </w:r>
      <w:r w:rsidRPr="00C3036A">
        <w:rPr>
          <w:rFonts w:asciiTheme="minorHAnsi" w:hAnsiTheme="minorHAnsi" w:cstheme="minorHAnsi"/>
          <w:i/>
          <w:iCs/>
          <w:color w:val="0E101A"/>
          <w:sz w:val="20"/>
          <w:lang w:val="en-DE" w:eastAsia="en-GB"/>
        </w:rPr>
        <w:t>   </w:t>
      </w:r>
    </w:p>
    <w:p w14:paraId="4814892B" w14:textId="77777777" w:rsidR="00B04628" w:rsidRPr="00C3036A" w:rsidRDefault="00074BF7" w:rsidP="00B04628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  <w:t>Developed multiple applications for company, all internal application company website developed.</w:t>
      </w:r>
    </w:p>
    <w:p w14:paraId="43C49689" w14:textId="28F131E9" w:rsidR="00074BF7" w:rsidRPr="00C3036A" w:rsidRDefault="00074BF7" w:rsidP="00B04628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szCs w:val="20"/>
          <w:lang w:val="en-DE" w:eastAsia="en-GB"/>
        </w:rPr>
        <w:t>Sales and promotional website design develop and managed.</w:t>
      </w:r>
    </w:p>
    <w:p w14:paraId="67CFCBFA" w14:textId="77777777" w:rsidR="00074BF7" w:rsidRPr="00C3036A" w:rsidRDefault="00074BF7" w:rsidP="00BE6B34">
      <w:pPr>
        <w:numPr>
          <w:ilvl w:val="0"/>
          <w:numId w:val="49"/>
        </w:numPr>
        <w:rPr>
          <w:rFonts w:asciiTheme="minorHAnsi" w:hAnsiTheme="minorHAnsi" w:cstheme="minorHAnsi"/>
          <w:color w:val="0E101A"/>
          <w:sz w:val="20"/>
          <w:lang w:val="en-DE" w:eastAsia="en-GB"/>
        </w:rPr>
      </w:pPr>
      <w:r w:rsidRPr="00C3036A">
        <w:rPr>
          <w:rFonts w:asciiTheme="minorHAnsi" w:hAnsiTheme="minorHAnsi" w:cstheme="minorHAnsi"/>
          <w:color w:val="0E101A"/>
          <w:sz w:val="20"/>
          <w:lang w:val="en-DE" w:eastAsia="en-GB"/>
        </w:rPr>
        <w:t>Managed all process hosting, managing, planning, SEO campaign (Google, Facebook). </w:t>
      </w:r>
    </w:p>
    <w:p w14:paraId="504DB301" w14:textId="77777777" w:rsidR="00161C87" w:rsidRPr="00C3036A" w:rsidRDefault="00161C87" w:rsidP="00A01714">
      <w:pPr>
        <w:pStyle w:val="BodyText"/>
        <w:pBdr>
          <w:bottom w:val="single" w:sz="4" w:space="1" w:color="auto"/>
        </w:pBdr>
        <w:tabs>
          <w:tab w:val="right" w:pos="10800"/>
        </w:tabs>
        <w:spacing w:after="0"/>
        <w:rPr>
          <w:rFonts w:asciiTheme="minorHAnsi" w:hAnsiTheme="minorHAnsi" w:cstheme="minorHAnsi"/>
          <w:b/>
          <w:bCs/>
          <w:sz w:val="20"/>
        </w:rPr>
      </w:pPr>
      <w:r w:rsidRPr="00C3036A">
        <w:rPr>
          <w:rFonts w:asciiTheme="minorHAnsi" w:hAnsiTheme="minorHAnsi" w:cstheme="minorHAnsi"/>
          <w:b/>
          <w:bCs/>
          <w:sz w:val="20"/>
        </w:rPr>
        <w:t>EDUCATION</w:t>
      </w:r>
    </w:p>
    <w:p w14:paraId="4FD90A6C" w14:textId="53068091" w:rsidR="00161C87" w:rsidRPr="00C3036A" w:rsidRDefault="00F448FC" w:rsidP="00161C87">
      <w:pPr>
        <w:rPr>
          <w:rFonts w:asciiTheme="minorHAnsi" w:hAnsiTheme="minorHAnsi" w:cstheme="minorHAnsi"/>
          <w:b/>
          <w:sz w:val="20"/>
        </w:rPr>
      </w:pPr>
      <w:r w:rsidRPr="00C3036A">
        <w:rPr>
          <w:rFonts w:asciiTheme="minorHAnsi" w:eastAsia="Malgun Gothic" w:hAnsiTheme="minorHAnsi" w:cstheme="minorHAnsi"/>
          <w:b/>
          <w:noProof/>
          <w:sz w:val="20"/>
        </w:rPr>
        <w:t>National College of ireland</w:t>
      </w:r>
      <w:r w:rsidR="00161C87" w:rsidRPr="00C3036A">
        <w:rPr>
          <w:rFonts w:asciiTheme="minorHAnsi" w:eastAsia="Malgun Gothic" w:hAnsiTheme="minorHAnsi" w:cstheme="minorHAnsi"/>
          <w:b/>
          <w:sz w:val="20"/>
        </w:rPr>
        <w:t xml:space="preserve"> </w:t>
      </w:r>
      <w:r w:rsidR="00161C87" w:rsidRPr="00C3036A">
        <w:rPr>
          <w:rFonts w:asciiTheme="minorHAnsi" w:hAnsiTheme="minorHAnsi" w:cstheme="minorHAnsi"/>
          <w:bCs/>
          <w:iCs/>
          <w:sz w:val="20"/>
        </w:rPr>
        <w:t>–</w:t>
      </w:r>
      <w:r w:rsidR="00330D1C" w:rsidRPr="00C3036A">
        <w:rPr>
          <w:rFonts w:asciiTheme="minorHAnsi" w:hAnsiTheme="minorHAnsi" w:cstheme="minorHAnsi"/>
          <w:bCs/>
          <w:iCs/>
          <w:sz w:val="20"/>
        </w:rPr>
        <w:t>Data Analytics</w:t>
      </w:r>
      <w:r w:rsidR="00B04628" w:rsidRPr="00C3036A">
        <w:rPr>
          <w:rFonts w:asciiTheme="minorHAnsi" w:hAnsiTheme="minorHAnsi" w:cstheme="minorHAnsi"/>
          <w:bCs/>
          <w:iCs/>
          <w:sz w:val="20"/>
        </w:rPr>
        <w:t xml:space="preserve"> - </w:t>
      </w:r>
      <w:r w:rsidRPr="00C3036A">
        <w:rPr>
          <w:rFonts w:asciiTheme="minorHAnsi" w:hAnsiTheme="minorHAnsi" w:cstheme="minorHAnsi"/>
          <w:bCs/>
          <w:sz w:val="20"/>
        </w:rPr>
        <w:t>Dublin</w:t>
      </w:r>
      <w:r w:rsidR="00161C87" w:rsidRPr="00C3036A">
        <w:rPr>
          <w:rFonts w:asciiTheme="minorHAnsi" w:hAnsiTheme="minorHAnsi" w:cstheme="minorHAnsi"/>
          <w:bCs/>
          <w:sz w:val="20"/>
        </w:rPr>
        <w:t xml:space="preserve">, </w:t>
      </w:r>
      <w:r w:rsidRPr="00C3036A">
        <w:rPr>
          <w:rFonts w:asciiTheme="minorHAnsi" w:hAnsiTheme="minorHAnsi" w:cstheme="minorHAnsi"/>
          <w:bCs/>
          <w:sz w:val="20"/>
        </w:rPr>
        <w:t>Ireland</w:t>
      </w:r>
      <w:r w:rsidR="00161C87" w:rsidRPr="00C3036A">
        <w:rPr>
          <w:rFonts w:asciiTheme="minorHAnsi" w:hAnsiTheme="minorHAnsi" w:cstheme="minorHAnsi"/>
          <w:b/>
          <w:bCs/>
          <w:sz w:val="20"/>
        </w:rPr>
        <w:tab/>
      </w:r>
      <w:r w:rsidR="00161C87" w:rsidRPr="00C3036A">
        <w:rPr>
          <w:rFonts w:asciiTheme="minorHAnsi" w:hAnsiTheme="minorHAnsi" w:cstheme="minorHAnsi"/>
          <w:b/>
          <w:bCs/>
          <w:sz w:val="20"/>
        </w:rPr>
        <w:tab/>
        <w:t xml:space="preserve">       </w:t>
      </w:r>
      <w:r w:rsidR="00161C87" w:rsidRPr="00C3036A">
        <w:rPr>
          <w:rFonts w:asciiTheme="minorHAnsi" w:hAnsiTheme="minorHAnsi" w:cstheme="minorHAnsi"/>
          <w:b/>
          <w:bCs/>
          <w:sz w:val="20"/>
        </w:rPr>
        <w:tab/>
        <w:t xml:space="preserve">          </w:t>
      </w:r>
      <w:r w:rsidRPr="00C3036A">
        <w:rPr>
          <w:rFonts w:asciiTheme="minorHAnsi" w:hAnsiTheme="minorHAnsi" w:cstheme="minorHAnsi"/>
          <w:b/>
          <w:bCs/>
          <w:sz w:val="20"/>
        </w:rPr>
        <w:t xml:space="preserve">          </w:t>
      </w:r>
      <w:r w:rsidR="00330D1C" w:rsidRPr="00C3036A">
        <w:rPr>
          <w:rFonts w:asciiTheme="minorHAnsi" w:hAnsiTheme="minorHAnsi" w:cstheme="minorHAnsi"/>
          <w:b/>
          <w:bCs/>
          <w:sz w:val="20"/>
        </w:rPr>
        <w:t xml:space="preserve">        </w:t>
      </w:r>
      <w:r w:rsidR="000C0740" w:rsidRPr="00C3036A">
        <w:rPr>
          <w:rFonts w:asciiTheme="minorHAnsi" w:hAnsiTheme="minorHAnsi" w:cstheme="minorHAnsi"/>
          <w:b/>
          <w:bCs/>
          <w:sz w:val="20"/>
        </w:rPr>
        <w:t xml:space="preserve">   </w:t>
      </w:r>
      <w:r w:rsidR="005E78A8">
        <w:rPr>
          <w:rFonts w:asciiTheme="minorHAnsi" w:hAnsiTheme="minorHAnsi" w:cstheme="minorHAnsi"/>
          <w:b/>
          <w:bCs/>
          <w:sz w:val="20"/>
        </w:rPr>
        <w:t xml:space="preserve">                         </w:t>
      </w:r>
      <w:r w:rsidR="00D87AB5">
        <w:rPr>
          <w:rFonts w:asciiTheme="minorHAnsi" w:hAnsiTheme="minorHAnsi" w:cstheme="minorHAnsi"/>
          <w:b/>
          <w:bCs/>
          <w:sz w:val="20"/>
        </w:rPr>
        <w:t xml:space="preserve"> </w:t>
      </w:r>
      <w:r w:rsidR="007F1556" w:rsidRPr="00C3036A">
        <w:rPr>
          <w:rFonts w:asciiTheme="minorHAnsi" w:hAnsiTheme="minorHAnsi" w:cstheme="minorHAnsi"/>
          <w:b/>
          <w:sz w:val="20"/>
        </w:rPr>
        <w:t>Aug-2020</w:t>
      </w:r>
    </w:p>
    <w:p w14:paraId="2B2C6201" w14:textId="03F682FF" w:rsidR="00161C87" w:rsidRPr="00C3036A" w:rsidRDefault="009C0298" w:rsidP="00330D1C">
      <w:pPr>
        <w:pStyle w:val="ListParagraph"/>
        <w:numPr>
          <w:ilvl w:val="0"/>
          <w:numId w:val="50"/>
        </w:numPr>
        <w:tabs>
          <w:tab w:val="right" w:pos="9990"/>
        </w:tabs>
        <w:rPr>
          <w:rFonts w:asciiTheme="minorHAnsi" w:hAnsiTheme="minorHAnsi" w:cstheme="minorHAnsi"/>
          <w:bCs/>
          <w:sz w:val="20"/>
          <w:szCs w:val="20"/>
        </w:rPr>
      </w:pPr>
      <w:r w:rsidRPr="00C3036A">
        <w:rPr>
          <w:rFonts w:asciiTheme="minorHAnsi" w:hAnsiTheme="minorHAnsi" w:cstheme="minorHAnsi"/>
          <w:bCs/>
          <w:sz w:val="20"/>
          <w:szCs w:val="20"/>
        </w:rPr>
        <w:t>Fidelity Innovation Winner Fidelity University Challenge Ireland</w:t>
      </w:r>
    </w:p>
    <w:p w14:paraId="60B87855" w14:textId="77777777" w:rsidR="00161C87" w:rsidRPr="00C3036A" w:rsidRDefault="00161C87" w:rsidP="00161C87">
      <w:pPr>
        <w:rPr>
          <w:rFonts w:asciiTheme="minorHAnsi" w:hAnsiTheme="minorHAnsi" w:cstheme="minorHAnsi"/>
          <w:b/>
          <w:bCs/>
          <w:sz w:val="20"/>
        </w:rPr>
      </w:pPr>
      <w:r w:rsidRPr="00C3036A">
        <w:rPr>
          <w:rFonts w:asciiTheme="minorHAnsi" w:eastAsia="Malgun Gothic" w:hAnsiTheme="minorHAnsi" w:cstheme="minorHAnsi"/>
          <w:b/>
          <w:sz w:val="20"/>
        </w:rPr>
        <w:t xml:space="preserve">KIIT University, School of Computer Engineering </w:t>
      </w:r>
      <w:r w:rsidRPr="00C3036A">
        <w:rPr>
          <w:rFonts w:asciiTheme="minorHAnsi" w:hAnsiTheme="minorHAnsi" w:cstheme="minorHAnsi"/>
          <w:bCs/>
          <w:iCs/>
          <w:sz w:val="20"/>
        </w:rPr>
        <w:t xml:space="preserve">– </w:t>
      </w:r>
      <w:r w:rsidRPr="00C3036A">
        <w:rPr>
          <w:rFonts w:asciiTheme="minorHAnsi" w:hAnsiTheme="minorHAnsi" w:cstheme="minorHAnsi"/>
          <w:sz w:val="20"/>
        </w:rPr>
        <w:t xml:space="preserve">Bhubaneswar, Odisha, India                                                 </w:t>
      </w:r>
      <w:r w:rsidRPr="00C3036A">
        <w:rPr>
          <w:rFonts w:asciiTheme="minorHAnsi" w:hAnsiTheme="minorHAnsi" w:cstheme="minorHAnsi"/>
          <w:sz w:val="20"/>
        </w:rPr>
        <w:tab/>
        <w:t xml:space="preserve">          </w:t>
      </w:r>
      <w:r w:rsidRPr="00C3036A">
        <w:rPr>
          <w:rFonts w:asciiTheme="minorHAnsi" w:hAnsiTheme="minorHAnsi" w:cstheme="minorHAnsi"/>
          <w:b/>
          <w:sz w:val="20"/>
        </w:rPr>
        <w:t>May 2012</w:t>
      </w:r>
    </w:p>
    <w:p w14:paraId="1FED4905" w14:textId="77777777" w:rsidR="00161C87" w:rsidRPr="00C3036A" w:rsidRDefault="00161C87" w:rsidP="00161C87">
      <w:pPr>
        <w:rPr>
          <w:rFonts w:asciiTheme="minorHAnsi" w:hAnsiTheme="minorHAnsi" w:cstheme="minorHAnsi"/>
          <w:bCs/>
          <w:i/>
          <w:sz w:val="20"/>
        </w:rPr>
      </w:pPr>
      <w:r w:rsidRPr="00C3036A">
        <w:rPr>
          <w:rFonts w:asciiTheme="minorHAnsi" w:eastAsia="Malgun Gothic" w:hAnsiTheme="minorHAnsi" w:cstheme="minorHAnsi"/>
          <w:i/>
          <w:sz w:val="20"/>
        </w:rPr>
        <w:t>Bachelor of Technology in Computer Science &amp; Engineering</w:t>
      </w:r>
      <w:r w:rsidRPr="00C3036A">
        <w:rPr>
          <w:rFonts w:asciiTheme="minorHAnsi" w:hAnsiTheme="minorHAnsi" w:cstheme="minorHAnsi"/>
          <w:bCs/>
          <w:i/>
          <w:sz w:val="20"/>
        </w:rPr>
        <w:tab/>
        <w:t xml:space="preserve">              </w:t>
      </w:r>
      <w:r w:rsidRPr="00C3036A">
        <w:rPr>
          <w:rFonts w:asciiTheme="minorHAnsi" w:hAnsiTheme="minorHAnsi" w:cstheme="minorHAnsi"/>
          <w:b/>
          <w:i/>
          <w:sz w:val="20"/>
        </w:rPr>
        <w:tab/>
        <w:t xml:space="preserve">            </w:t>
      </w:r>
      <w:r w:rsidRPr="00C3036A">
        <w:rPr>
          <w:rFonts w:asciiTheme="minorHAnsi" w:hAnsiTheme="minorHAnsi" w:cstheme="minorHAnsi"/>
          <w:i/>
          <w:sz w:val="20"/>
        </w:rPr>
        <w:t xml:space="preserve">                                     </w:t>
      </w:r>
    </w:p>
    <w:p w14:paraId="6998DC5D" w14:textId="36FC10D8" w:rsidR="00C768D7" w:rsidRPr="00C3036A" w:rsidRDefault="00161C87" w:rsidP="005E0CF3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100"/>
        <w:ind w:left="360" w:right="-86"/>
        <w:rPr>
          <w:rFonts w:asciiTheme="minorHAnsi" w:hAnsiTheme="minorHAnsi" w:cstheme="minorHAnsi"/>
          <w:sz w:val="20"/>
          <w:szCs w:val="20"/>
        </w:rPr>
      </w:pPr>
      <w:r w:rsidRPr="00C3036A">
        <w:rPr>
          <w:rFonts w:asciiTheme="minorHAnsi" w:hAnsiTheme="minorHAnsi" w:cstheme="minorHAnsi"/>
          <w:b/>
          <w:sz w:val="20"/>
          <w:szCs w:val="20"/>
        </w:rPr>
        <w:t xml:space="preserve">Core Team Member </w:t>
      </w:r>
      <w:r w:rsidRPr="00C3036A">
        <w:rPr>
          <w:rFonts w:asciiTheme="minorHAnsi" w:hAnsiTheme="minorHAnsi" w:cstheme="minorHAnsi"/>
          <w:sz w:val="20"/>
          <w:szCs w:val="20"/>
        </w:rPr>
        <w:t xml:space="preserve">at annual techno-management fest and </w:t>
      </w:r>
      <w:r w:rsidRPr="00C3036A">
        <w:rPr>
          <w:rFonts w:asciiTheme="minorHAnsi" w:hAnsiTheme="minorHAnsi" w:cstheme="minorHAnsi"/>
          <w:b/>
          <w:sz w:val="20"/>
          <w:szCs w:val="20"/>
        </w:rPr>
        <w:t>Event Head</w:t>
      </w:r>
      <w:r w:rsidRPr="00C3036A">
        <w:rPr>
          <w:rFonts w:asciiTheme="minorHAnsi" w:hAnsiTheme="minorHAnsi" w:cstheme="minorHAnsi"/>
          <w:sz w:val="20"/>
          <w:szCs w:val="20"/>
        </w:rPr>
        <w:t xml:space="preserve"> of </w:t>
      </w:r>
      <w:r w:rsidRPr="00C3036A">
        <w:rPr>
          <w:rFonts w:asciiTheme="minorHAnsi" w:hAnsiTheme="minorHAnsi" w:cstheme="minorHAnsi"/>
          <w:b/>
          <w:sz w:val="20"/>
          <w:szCs w:val="20"/>
        </w:rPr>
        <w:t>"Bulls &amp; Bears"</w:t>
      </w:r>
      <w:r w:rsidRPr="00C3036A">
        <w:rPr>
          <w:rFonts w:asciiTheme="minorHAnsi" w:hAnsiTheme="minorHAnsi" w:cstheme="minorHAnsi"/>
          <w:sz w:val="20"/>
          <w:szCs w:val="20"/>
        </w:rPr>
        <w:t xml:space="preserve"> at KIIT University</w:t>
      </w:r>
    </w:p>
    <w:p w14:paraId="7F1EF892" w14:textId="1E9E2BBA" w:rsidR="002209C0" w:rsidRPr="00C3036A" w:rsidRDefault="002209C0" w:rsidP="005E0CF3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before="0" w:after="100"/>
        <w:ind w:left="360" w:right="-86"/>
        <w:rPr>
          <w:rFonts w:asciiTheme="minorHAnsi" w:hAnsiTheme="minorHAnsi" w:cstheme="minorHAnsi"/>
          <w:bCs/>
          <w:sz w:val="20"/>
          <w:szCs w:val="20"/>
        </w:rPr>
      </w:pPr>
      <w:r w:rsidRPr="00C3036A">
        <w:rPr>
          <w:rFonts w:asciiTheme="minorHAnsi" w:hAnsiTheme="minorHAnsi" w:cstheme="minorHAnsi"/>
          <w:bCs/>
          <w:sz w:val="20"/>
          <w:szCs w:val="20"/>
        </w:rPr>
        <w:t>University Cricket Team Member</w:t>
      </w:r>
      <w:r w:rsidR="00EE1F47" w:rsidRPr="00C3036A">
        <w:rPr>
          <w:rFonts w:asciiTheme="minorHAnsi" w:hAnsiTheme="minorHAnsi" w:cstheme="minorHAnsi"/>
          <w:bCs/>
          <w:sz w:val="20"/>
          <w:szCs w:val="20"/>
        </w:rPr>
        <w:t>.</w:t>
      </w:r>
    </w:p>
    <w:sectPr w:rsidR="002209C0" w:rsidRPr="00C3036A" w:rsidSect="00F9161A">
      <w:pgSz w:w="12240" w:h="15840" w:code="1"/>
      <w:pgMar w:top="648" w:right="720" w:bottom="648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927D0" w14:textId="77777777" w:rsidR="00B33E99" w:rsidRDefault="00B33E99" w:rsidP="00863804">
      <w:r>
        <w:separator/>
      </w:r>
    </w:p>
  </w:endnote>
  <w:endnote w:type="continuationSeparator" w:id="0">
    <w:p w14:paraId="4561B855" w14:textId="77777777" w:rsidR="00B33E99" w:rsidRDefault="00B33E99" w:rsidP="008638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-Bold">
    <w:altName w:val="Tahoma"/>
    <w:panose1 w:val="020B0604020202020204"/>
    <w:charset w:val="00"/>
    <w:family w:val="roman"/>
    <w:notTrueType/>
    <w:pitch w:val="default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78FD9" w14:textId="77777777" w:rsidR="00B33E99" w:rsidRDefault="00B33E99" w:rsidP="00863804">
      <w:r>
        <w:separator/>
      </w:r>
    </w:p>
  </w:footnote>
  <w:footnote w:type="continuationSeparator" w:id="0">
    <w:p w14:paraId="5E5EA2B3" w14:textId="77777777" w:rsidR="00B33E99" w:rsidRDefault="00B33E99" w:rsidP="008638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D1971"/>
    <w:multiLevelType w:val="multilevel"/>
    <w:tmpl w:val="73423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56359"/>
    <w:multiLevelType w:val="hybridMultilevel"/>
    <w:tmpl w:val="27DC92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73796"/>
    <w:multiLevelType w:val="hybridMultilevel"/>
    <w:tmpl w:val="5F6E60EA"/>
    <w:lvl w:ilvl="0" w:tplc="5EA2C17E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FB078D6"/>
    <w:multiLevelType w:val="multilevel"/>
    <w:tmpl w:val="13FE7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D92D28"/>
    <w:multiLevelType w:val="hybridMultilevel"/>
    <w:tmpl w:val="2C96F9C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503642"/>
    <w:multiLevelType w:val="hybridMultilevel"/>
    <w:tmpl w:val="5D260EE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D343D6"/>
    <w:multiLevelType w:val="hybridMultilevel"/>
    <w:tmpl w:val="4412B34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B5D2B"/>
    <w:multiLevelType w:val="hybridMultilevel"/>
    <w:tmpl w:val="0E648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63399D"/>
    <w:multiLevelType w:val="multilevel"/>
    <w:tmpl w:val="FB56DBA4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E555B0"/>
    <w:multiLevelType w:val="multilevel"/>
    <w:tmpl w:val="FDB6F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0B21FD"/>
    <w:multiLevelType w:val="hybridMultilevel"/>
    <w:tmpl w:val="39A60FE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971B90"/>
    <w:multiLevelType w:val="hybridMultilevel"/>
    <w:tmpl w:val="22F227E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995358"/>
    <w:multiLevelType w:val="hybridMultilevel"/>
    <w:tmpl w:val="246CC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859D4"/>
    <w:multiLevelType w:val="hybridMultilevel"/>
    <w:tmpl w:val="6548EE26"/>
    <w:lvl w:ilvl="0" w:tplc="6F58E540">
      <w:start w:val="21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CA2DE8"/>
    <w:multiLevelType w:val="multilevel"/>
    <w:tmpl w:val="B78C1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9D05574"/>
    <w:multiLevelType w:val="multilevel"/>
    <w:tmpl w:val="02D039C8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9F3159C"/>
    <w:multiLevelType w:val="hybridMultilevel"/>
    <w:tmpl w:val="70FE400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9601F3"/>
    <w:multiLevelType w:val="hybridMultilevel"/>
    <w:tmpl w:val="002AB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224AF5"/>
    <w:multiLevelType w:val="multilevel"/>
    <w:tmpl w:val="9CB4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A47F92"/>
    <w:multiLevelType w:val="hybridMultilevel"/>
    <w:tmpl w:val="8F7ACDCA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5D73C8"/>
    <w:multiLevelType w:val="hybridMultilevel"/>
    <w:tmpl w:val="0B225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930FCF"/>
    <w:multiLevelType w:val="hybridMultilevel"/>
    <w:tmpl w:val="640A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33058EC"/>
    <w:multiLevelType w:val="hybridMultilevel"/>
    <w:tmpl w:val="5454A82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5192016"/>
    <w:multiLevelType w:val="multilevel"/>
    <w:tmpl w:val="6A244940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66316A0"/>
    <w:multiLevelType w:val="multilevel"/>
    <w:tmpl w:val="44F6D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6C53E63"/>
    <w:multiLevelType w:val="multilevel"/>
    <w:tmpl w:val="264EDCB8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77C28AB"/>
    <w:multiLevelType w:val="hybridMultilevel"/>
    <w:tmpl w:val="DFEAB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0B706A"/>
    <w:multiLevelType w:val="hybridMultilevel"/>
    <w:tmpl w:val="A468CE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573EBC"/>
    <w:multiLevelType w:val="multilevel"/>
    <w:tmpl w:val="EF4007E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60C53E1"/>
    <w:multiLevelType w:val="hybridMultilevel"/>
    <w:tmpl w:val="5B3C66A0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640196E"/>
    <w:multiLevelType w:val="hybridMultilevel"/>
    <w:tmpl w:val="7B389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68E47CB"/>
    <w:multiLevelType w:val="multilevel"/>
    <w:tmpl w:val="0E9E0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B8C5F49"/>
    <w:multiLevelType w:val="hybridMultilevel"/>
    <w:tmpl w:val="27D09E40"/>
    <w:lvl w:ilvl="0" w:tplc="681C9470">
      <w:start w:val="21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CE4EEB"/>
    <w:multiLevelType w:val="hybridMultilevel"/>
    <w:tmpl w:val="BE4C1F9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5F632E8D"/>
    <w:multiLevelType w:val="multilevel"/>
    <w:tmpl w:val="1828329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0432946"/>
    <w:multiLevelType w:val="hybridMultilevel"/>
    <w:tmpl w:val="4184B0BC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2113D8"/>
    <w:multiLevelType w:val="hybridMultilevel"/>
    <w:tmpl w:val="EE0CC96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6116B82"/>
    <w:multiLevelType w:val="hybridMultilevel"/>
    <w:tmpl w:val="4B464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703D7A"/>
    <w:multiLevelType w:val="hybridMultilevel"/>
    <w:tmpl w:val="718C91E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C595FE9"/>
    <w:multiLevelType w:val="hybridMultilevel"/>
    <w:tmpl w:val="ADC6F050"/>
    <w:lvl w:ilvl="0" w:tplc="DF5ECFCE">
      <w:start w:val="21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673ACD"/>
    <w:multiLevelType w:val="hybridMultilevel"/>
    <w:tmpl w:val="3FC4D22C"/>
    <w:lvl w:ilvl="0" w:tplc="1F4E5B48">
      <w:start w:val="213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A03692"/>
    <w:multiLevelType w:val="hybridMultilevel"/>
    <w:tmpl w:val="69FE981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7"/>
  </w:num>
  <w:num w:numId="3">
    <w:abstractNumId w:val="39"/>
  </w:num>
  <w:num w:numId="4">
    <w:abstractNumId w:val="21"/>
  </w:num>
  <w:num w:numId="5">
    <w:abstractNumId w:val="2"/>
  </w:num>
  <w:num w:numId="6">
    <w:abstractNumId w:val="3"/>
  </w:num>
  <w:num w:numId="7">
    <w:abstractNumId w:val="1"/>
  </w:num>
  <w:num w:numId="8">
    <w:abstractNumId w:val="34"/>
  </w:num>
  <w:num w:numId="9">
    <w:abstractNumId w:val="26"/>
  </w:num>
  <w:num w:numId="10">
    <w:abstractNumId w:val="8"/>
  </w:num>
  <w:num w:numId="11">
    <w:abstractNumId w:val="22"/>
  </w:num>
  <w:num w:numId="12">
    <w:abstractNumId w:val="17"/>
  </w:num>
  <w:num w:numId="13">
    <w:abstractNumId w:val="4"/>
  </w:num>
  <w:num w:numId="14">
    <w:abstractNumId w:val="14"/>
  </w:num>
  <w:num w:numId="15">
    <w:abstractNumId w:val="9"/>
  </w:num>
  <w:num w:numId="16">
    <w:abstractNumId w:val="32"/>
  </w:num>
  <w:num w:numId="17">
    <w:abstractNumId w:val="46"/>
  </w:num>
  <w:num w:numId="18">
    <w:abstractNumId w:val="40"/>
  </w:num>
  <w:num w:numId="19">
    <w:abstractNumId w:val="48"/>
  </w:num>
  <w:num w:numId="20">
    <w:abstractNumId w:val="47"/>
  </w:num>
  <w:num w:numId="21">
    <w:abstractNumId w:val="15"/>
  </w:num>
  <w:num w:numId="22">
    <w:abstractNumId w:val="37"/>
  </w:num>
  <w:num w:numId="23">
    <w:abstractNumId w:val="45"/>
  </w:num>
  <w:num w:numId="24">
    <w:abstractNumId w:val="25"/>
  </w:num>
  <w:num w:numId="25">
    <w:abstractNumId w:val="6"/>
  </w:num>
  <w:num w:numId="26">
    <w:abstractNumId w:val="24"/>
  </w:num>
  <w:num w:numId="27">
    <w:abstractNumId w:val="13"/>
  </w:num>
  <w:num w:numId="28">
    <w:abstractNumId w:val="11"/>
  </w:num>
  <w:num w:numId="29">
    <w:abstractNumId w:val="41"/>
  </w:num>
  <w:num w:numId="30">
    <w:abstractNumId w:val="49"/>
  </w:num>
  <w:num w:numId="31">
    <w:abstractNumId w:val="12"/>
  </w:num>
  <w:num w:numId="32">
    <w:abstractNumId w:val="43"/>
  </w:num>
  <w:num w:numId="33">
    <w:abstractNumId w:val="44"/>
  </w:num>
  <w:num w:numId="34">
    <w:abstractNumId w:val="19"/>
  </w:num>
  <w:num w:numId="35">
    <w:abstractNumId w:val="0"/>
  </w:num>
  <w:num w:numId="36">
    <w:abstractNumId w:val="35"/>
  </w:num>
  <w:num w:numId="37">
    <w:abstractNumId w:val="38"/>
  </w:num>
  <w:num w:numId="38">
    <w:abstractNumId w:val="29"/>
  </w:num>
  <w:num w:numId="39">
    <w:abstractNumId w:val="30"/>
  </w:num>
  <w:num w:numId="40">
    <w:abstractNumId w:val="31"/>
  </w:num>
  <w:num w:numId="41">
    <w:abstractNumId w:val="23"/>
  </w:num>
  <w:num w:numId="42">
    <w:abstractNumId w:val="16"/>
  </w:num>
  <w:num w:numId="43">
    <w:abstractNumId w:val="5"/>
  </w:num>
  <w:num w:numId="44">
    <w:abstractNumId w:val="18"/>
  </w:num>
  <w:num w:numId="45">
    <w:abstractNumId w:val="10"/>
  </w:num>
  <w:num w:numId="46">
    <w:abstractNumId w:val="42"/>
  </w:num>
  <w:num w:numId="47">
    <w:abstractNumId w:val="33"/>
  </w:num>
  <w:num w:numId="48">
    <w:abstractNumId w:val="36"/>
  </w:num>
  <w:num w:numId="49">
    <w:abstractNumId w:val="28"/>
  </w:num>
  <w:num w:numId="5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wMDEzN7UwMDY1MjZT0lEKTi0uzszPAykwNq8FAFb8+D8tAAAA"/>
  </w:docVars>
  <w:rsids>
    <w:rsidRoot w:val="00C25219"/>
    <w:rsid w:val="00005D45"/>
    <w:rsid w:val="000145EC"/>
    <w:rsid w:val="00015980"/>
    <w:rsid w:val="000236E2"/>
    <w:rsid w:val="0002576D"/>
    <w:rsid w:val="00031475"/>
    <w:rsid w:val="00042540"/>
    <w:rsid w:val="00043EA9"/>
    <w:rsid w:val="00046EF7"/>
    <w:rsid w:val="0005053E"/>
    <w:rsid w:val="0005149A"/>
    <w:rsid w:val="00053BF0"/>
    <w:rsid w:val="0007287B"/>
    <w:rsid w:val="00074BF7"/>
    <w:rsid w:val="00084FAF"/>
    <w:rsid w:val="000859C7"/>
    <w:rsid w:val="00094651"/>
    <w:rsid w:val="00096361"/>
    <w:rsid w:val="00097FC9"/>
    <w:rsid w:val="000A1364"/>
    <w:rsid w:val="000A4E3E"/>
    <w:rsid w:val="000A6E29"/>
    <w:rsid w:val="000B08E6"/>
    <w:rsid w:val="000B441D"/>
    <w:rsid w:val="000B6246"/>
    <w:rsid w:val="000B71A2"/>
    <w:rsid w:val="000C0740"/>
    <w:rsid w:val="000C1921"/>
    <w:rsid w:val="000D7D22"/>
    <w:rsid w:val="000E6131"/>
    <w:rsid w:val="000E7EDE"/>
    <w:rsid w:val="000F260F"/>
    <w:rsid w:val="000F54B8"/>
    <w:rsid w:val="000F624D"/>
    <w:rsid w:val="00101298"/>
    <w:rsid w:val="0010287C"/>
    <w:rsid w:val="00107D0F"/>
    <w:rsid w:val="00110185"/>
    <w:rsid w:val="0011124C"/>
    <w:rsid w:val="00111EFD"/>
    <w:rsid w:val="00113925"/>
    <w:rsid w:val="00116F8B"/>
    <w:rsid w:val="00126B97"/>
    <w:rsid w:val="00127D8A"/>
    <w:rsid w:val="001352D7"/>
    <w:rsid w:val="00152754"/>
    <w:rsid w:val="00160CFB"/>
    <w:rsid w:val="00161C87"/>
    <w:rsid w:val="00161CFD"/>
    <w:rsid w:val="00171CAF"/>
    <w:rsid w:val="00174112"/>
    <w:rsid w:val="0017532C"/>
    <w:rsid w:val="0017568C"/>
    <w:rsid w:val="001773A1"/>
    <w:rsid w:val="00182F2C"/>
    <w:rsid w:val="00187161"/>
    <w:rsid w:val="001A3EC1"/>
    <w:rsid w:val="001A59AA"/>
    <w:rsid w:val="001B4E26"/>
    <w:rsid w:val="001C18A7"/>
    <w:rsid w:val="001C2CC4"/>
    <w:rsid w:val="001C5D06"/>
    <w:rsid w:val="001C701B"/>
    <w:rsid w:val="001D05C7"/>
    <w:rsid w:val="001D13F2"/>
    <w:rsid w:val="001D6F01"/>
    <w:rsid w:val="001E31F5"/>
    <w:rsid w:val="001E72B6"/>
    <w:rsid w:val="001F23F4"/>
    <w:rsid w:val="001F327D"/>
    <w:rsid w:val="00207EAD"/>
    <w:rsid w:val="00210F0E"/>
    <w:rsid w:val="0021356D"/>
    <w:rsid w:val="00214A88"/>
    <w:rsid w:val="002209C0"/>
    <w:rsid w:val="002252DF"/>
    <w:rsid w:val="00225927"/>
    <w:rsid w:val="00226437"/>
    <w:rsid w:val="00230793"/>
    <w:rsid w:val="002339FE"/>
    <w:rsid w:val="00236192"/>
    <w:rsid w:val="002443A9"/>
    <w:rsid w:val="00250CA5"/>
    <w:rsid w:val="002619E6"/>
    <w:rsid w:val="00271A91"/>
    <w:rsid w:val="00272E9B"/>
    <w:rsid w:val="00283499"/>
    <w:rsid w:val="002901F0"/>
    <w:rsid w:val="0029130B"/>
    <w:rsid w:val="002922EF"/>
    <w:rsid w:val="002930C7"/>
    <w:rsid w:val="002A4ACD"/>
    <w:rsid w:val="002B163F"/>
    <w:rsid w:val="002B62F7"/>
    <w:rsid w:val="002B7C45"/>
    <w:rsid w:val="002C37C5"/>
    <w:rsid w:val="002C50B4"/>
    <w:rsid w:val="002C7294"/>
    <w:rsid w:val="002D1159"/>
    <w:rsid w:val="002D42BF"/>
    <w:rsid w:val="002D5556"/>
    <w:rsid w:val="002D7DA8"/>
    <w:rsid w:val="002E2589"/>
    <w:rsid w:val="002E2919"/>
    <w:rsid w:val="002E5188"/>
    <w:rsid w:val="002F11AF"/>
    <w:rsid w:val="002F4F31"/>
    <w:rsid w:val="002F5E8E"/>
    <w:rsid w:val="003025C9"/>
    <w:rsid w:val="0032094E"/>
    <w:rsid w:val="0032541D"/>
    <w:rsid w:val="00330D1C"/>
    <w:rsid w:val="003311C7"/>
    <w:rsid w:val="00337FDE"/>
    <w:rsid w:val="0034584F"/>
    <w:rsid w:val="003551BE"/>
    <w:rsid w:val="003632F1"/>
    <w:rsid w:val="00373F10"/>
    <w:rsid w:val="0037443A"/>
    <w:rsid w:val="00376F64"/>
    <w:rsid w:val="003829C5"/>
    <w:rsid w:val="0038759E"/>
    <w:rsid w:val="00392D63"/>
    <w:rsid w:val="00393D37"/>
    <w:rsid w:val="003A0851"/>
    <w:rsid w:val="003B11C0"/>
    <w:rsid w:val="003B19CA"/>
    <w:rsid w:val="003B78E0"/>
    <w:rsid w:val="003C2FDC"/>
    <w:rsid w:val="003C6138"/>
    <w:rsid w:val="003D49D3"/>
    <w:rsid w:val="003E0C0D"/>
    <w:rsid w:val="003F10A1"/>
    <w:rsid w:val="003F5B30"/>
    <w:rsid w:val="003F6550"/>
    <w:rsid w:val="00401A65"/>
    <w:rsid w:val="0040333D"/>
    <w:rsid w:val="004034B5"/>
    <w:rsid w:val="00404B29"/>
    <w:rsid w:val="0041058D"/>
    <w:rsid w:val="00412178"/>
    <w:rsid w:val="0043011C"/>
    <w:rsid w:val="00431CCC"/>
    <w:rsid w:val="004329AB"/>
    <w:rsid w:val="004379DD"/>
    <w:rsid w:val="00437D73"/>
    <w:rsid w:val="004442AC"/>
    <w:rsid w:val="00446F50"/>
    <w:rsid w:val="0044714D"/>
    <w:rsid w:val="00450001"/>
    <w:rsid w:val="00450311"/>
    <w:rsid w:val="00462E8F"/>
    <w:rsid w:val="00464C87"/>
    <w:rsid w:val="00466FDC"/>
    <w:rsid w:val="0046790D"/>
    <w:rsid w:val="00474269"/>
    <w:rsid w:val="00477617"/>
    <w:rsid w:val="00482501"/>
    <w:rsid w:val="00483349"/>
    <w:rsid w:val="004843F3"/>
    <w:rsid w:val="004845C1"/>
    <w:rsid w:val="00487954"/>
    <w:rsid w:val="00490B33"/>
    <w:rsid w:val="004932B2"/>
    <w:rsid w:val="0049626A"/>
    <w:rsid w:val="004A1EC3"/>
    <w:rsid w:val="004A5BD9"/>
    <w:rsid w:val="004A7DEE"/>
    <w:rsid w:val="004B4133"/>
    <w:rsid w:val="004B42E1"/>
    <w:rsid w:val="004C2ACD"/>
    <w:rsid w:val="004C530B"/>
    <w:rsid w:val="004C5B33"/>
    <w:rsid w:val="004D0CC6"/>
    <w:rsid w:val="004D239F"/>
    <w:rsid w:val="004D32EB"/>
    <w:rsid w:val="004D42C8"/>
    <w:rsid w:val="004D45F4"/>
    <w:rsid w:val="004E58AA"/>
    <w:rsid w:val="004F0F6D"/>
    <w:rsid w:val="004F2BB2"/>
    <w:rsid w:val="00500292"/>
    <w:rsid w:val="00502914"/>
    <w:rsid w:val="00502BE7"/>
    <w:rsid w:val="00505F7B"/>
    <w:rsid w:val="00511DA7"/>
    <w:rsid w:val="00511F28"/>
    <w:rsid w:val="005121E9"/>
    <w:rsid w:val="00514C28"/>
    <w:rsid w:val="00534FE7"/>
    <w:rsid w:val="0054520F"/>
    <w:rsid w:val="00545D21"/>
    <w:rsid w:val="005460BC"/>
    <w:rsid w:val="00547C07"/>
    <w:rsid w:val="005517C7"/>
    <w:rsid w:val="00552F16"/>
    <w:rsid w:val="005661FC"/>
    <w:rsid w:val="00577454"/>
    <w:rsid w:val="005B5E1B"/>
    <w:rsid w:val="005C0828"/>
    <w:rsid w:val="005C0F70"/>
    <w:rsid w:val="005E5BBF"/>
    <w:rsid w:val="005E78A8"/>
    <w:rsid w:val="005F58BF"/>
    <w:rsid w:val="00600E60"/>
    <w:rsid w:val="00605889"/>
    <w:rsid w:val="00606ABF"/>
    <w:rsid w:val="00613581"/>
    <w:rsid w:val="00613AE2"/>
    <w:rsid w:val="00614D43"/>
    <w:rsid w:val="0061582C"/>
    <w:rsid w:val="00620239"/>
    <w:rsid w:val="00633FA5"/>
    <w:rsid w:val="00641840"/>
    <w:rsid w:val="00654078"/>
    <w:rsid w:val="00661815"/>
    <w:rsid w:val="006664BD"/>
    <w:rsid w:val="00667211"/>
    <w:rsid w:val="00674DD5"/>
    <w:rsid w:val="0067566B"/>
    <w:rsid w:val="006775F0"/>
    <w:rsid w:val="00685726"/>
    <w:rsid w:val="0069358B"/>
    <w:rsid w:val="006946A3"/>
    <w:rsid w:val="00695CBF"/>
    <w:rsid w:val="00696445"/>
    <w:rsid w:val="006A0CA7"/>
    <w:rsid w:val="006A49D2"/>
    <w:rsid w:val="006A53B2"/>
    <w:rsid w:val="006A635C"/>
    <w:rsid w:val="006A7F6F"/>
    <w:rsid w:val="006B066C"/>
    <w:rsid w:val="006B0BE9"/>
    <w:rsid w:val="006B6168"/>
    <w:rsid w:val="006B6D4B"/>
    <w:rsid w:val="006C1A9C"/>
    <w:rsid w:val="006D091D"/>
    <w:rsid w:val="006D11FF"/>
    <w:rsid w:val="006D45AE"/>
    <w:rsid w:val="006D57C7"/>
    <w:rsid w:val="006E1E81"/>
    <w:rsid w:val="0070291C"/>
    <w:rsid w:val="007053C4"/>
    <w:rsid w:val="0072758E"/>
    <w:rsid w:val="007333CC"/>
    <w:rsid w:val="00733C0F"/>
    <w:rsid w:val="00741885"/>
    <w:rsid w:val="00745BAB"/>
    <w:rsid w:val="00746BFD"/>
    <w:rsid w:val="00752A11"/>
    <w:rsid w:val="00761A84"/>
    <w:rsid w:val="007665D7"/>
    <w:rsid w:val="00767AD2"/>
    <w:rsid w:val="00767E15"/>
    <w:rsid w:val="00770614"/>
    <w:rsid w:val="00771FCC"/>
    <w:rsid w:val="007735E6"/>
    <w:rsid w:val="00777BED"/>
    <w:rsid w:val="00781D40"/>
    <w:rsid w:val="00791D7D"/>
    <w:rsid w:val="007A1D15"/>
    <w:rsid w:val="007A54D4"/>
    <w:rsid w:val="007B2123"/>
    <w:rsid w:val="007B651F"/>
    <w:rsid w:val="007B7E84"/>
    <w:rsid w:val="007C2E09"/>
    <w:rsid w:val="007C506A"/>
    <w:rsid w:val="007D095A"/>
    <w:rsid w:val="007D1164"/>
    <w:rsid w:val="007D1644"/>
    <w:rsid w:val="007D66FD"/>
    <w:rsid w:val="007D7A54"/>
    <w:rsid w:val="007E369A"/>
    <w:rsid w:val="007E68C0"/>
    <w:rsid w:val="007F1556"/>
    <w:rsid w:val="007F23A9"/>
    <w:rsid w:val="00802112"/>
    <w:rsid w:val="008054D3"/>
    <w:rsid w:val="0082376D"/>
    <w:rsid w:val="0082455E"/>
    <w:rsid w:val="0082522A"/>
    <w:rsid w:val="008259B7"/>
    <w:rsid w:val="00831048"/>
    <w:rsid w:val="00832F52"/>
    <w:rsid w:val="0083771D"/>
    <w:rsid w:val="00845571"/>
    <w:rsid w:val="008456DD"/>
    <w:rsid w:val="008475B1"/>
    <w:rsid w:val="00853D6C"/>
    <w:rsid w:val="00854681"/>
    <w:rsid w:val="00862311"/>
    <w:rsid w:val="00863804"/>
    <w:rsid w:val="008843E6"/>
    <w:rsid w:val="008860ED"/>
    <w:rsid w:val="008A4EAC"/>
    <w:rsid w:val="008A7FED"/>
    <w:rsid w:val="008B12A6"/>
    <w:rsid w:val="008B1FD1"/>
    <w:rsid w:val="008C0DC2"/>
    <w:rsid w:val="008C7BD6"/>
    <w:rsid w:val="008D29E2"/>
    <w:rsid w:val="008D7966"/>
    <w:rsid w:val="008E18F7"/>
    <w:rsid w:val="008E25B5"/>
    <w:rsid w:val="008F1344"/>
    <w:rsid w:val="008F27AE"/>
    <w:rsid w:val="008F4012"/>
    <w:rsid w:val="008F694A"/>
    <w:rsid w:val="00900F07"/>
    <w:rsid w:val="00901E19"/>
    <w:rsid w:val="00907811"/>
    <w:rsid w:val="00907BDA"/>
    <w:rsid w:val="00912BE3"/>
    <w:rsid w:val="00912D46"/>
    <w:rsid w:val="00920FD0"/>
    <w:rsid w:val="00924F40"/>
    <w:rsid w:val="009305CF"/>
    <w:rsid w:val="009307D2"/>
    <w:rsid w:val="0093105A"/>
    <w:rsid w:val="00932D8A"/>
    <w:rsid w:val="00936D88"/>
    <w:rsid w:val="00937670"/>
    <w:rsid w:val="0094552D"/>
    <w:rsid w:val="00945E2C"/>
    <w:rsid w:val="00946881"/>
    <w:rsid w:val="009505D7"/>
    <w:rsid w:val="00951794"/>
    <w:rsid w:val="009564EE"/>
    <w:rsid w:val="00956CDA"/>
    <w:rsid w:val="00957F22"/>
    <w:rsid w:val="00960BF0"/>
    <w:rsid w:val="00973741"/>
    <w:rsid w:val="00974A2E"/>
    <w:rsid w:val="009930E2"/>
    <w:rsid w:val="009A3E54"/>
    <w:rsid w:val="009B0948"/>
    <w:rsid w:val="009B1481"/>
    <w:rsid w:val="009B3C07"/>
    <w:rsid w:val="009C0298"/>
    <w:rsid w:val="009C0472"/>
    <w:rsid w:val="009C2DB7"/>
    <w:rsid w:val="009C5F7A"/>
    <w:rsid w:val="009D75C1"/>
    <w:rsid w:val="009E59AF"/>
    <w:rsid w:val="009F0525"/>
    <w:rsid w:val="009F2A56"/>
    <w:rsid w:val="00A01714"/>
    <w:rsid w:val="00A02566"/>
    <w:rsid w:val="00A056DE"/>
    <w:rsid w:val="00A106B0"/>
    <w:rsid w:val="00A14936"/>
    <w:rsid w:val="00A16043"/>
    <w:rsid w:val="00A17923"/>
    <w:rsid w:val="00A2479D"/>
    <w:rsid w:val="00A25056"/>
    <w:rsid w:val="00A35DB6"/>
    <w:rsid w:val="00A4324B"/>
    <w:rsid w:val="00A457CC"/>
    <w:rsid w:val="00A510D8"/>
    <w:rsid w:val="00A56432"/>
    <w:rsid w:val="00A62B35"/>
    <w:rsid w:val="00A63C99"/>
    <w:rsid w:val="00A66E81"/>
    <w:rsid w:val="00A86C9C"/>
    <w:rsid w:val="00A92BF2"/>
    <w:rsid w:val="00AA0464"/>
    <w:rsid w:val="00AA0B2B"/>
    <w:rsid w:val="00AA1ED1"/>
    <w:rsid w:val="00AA28EA"/>
    <w:rsid w:val="00AB2B3D"/>
    <w:rsid w:val="00AB6131"/>
    <w:rsid w:val="00AC2510"/>
    <w:rsid w:val="00AC4F84"/>
    <w:rsid w:val="00AD3192"/>
    <w:rsid w:val="00AD59DC"/>
    <w:rsid w:val="00AD5C9F"/>
    <w:rsid w:val="00AD6196"/>
    <w:rsid w:val="00AE49FF"/>
    <w:rsid w:val="00AE6F66"/>
    <w:rsid w:val="00AE78AE"/>
    <w:rsid w:val="00AF3821"/>
    <w:rsid w:val="00AF4A76"/>
    <w:rsid w:val="00AF540D"/>
    <w:rsid w:val="00AF5F3D"/>
    <w:rsid w:val="00AF5F6A"/>
    <w:rsid w:val="00AF6183"/>
    <w:rsid w:val="00AF7E36"/>
    <w:rsid w:val="00B0120E"/>
    <w:rsid w:val="00B04628"/>
    <w:rsid w:val="00B05045"/>
    <w:rsid w:val="00B05B8A"/>
    <w:rsid w:val="00B07EF3"/>
    <w:rsid w:val="00B17CBF"/>
    <w:rsid w:val="00B33E99"/>
    <w:rsid w:val="00B42EAE"/>
    <w:rsid w:val="00B42EC2"/>
    <w:rsid w:val="00B47306"/>
    <w:rsid w:val="00B64D49"/>
    <w:rsid w:val="00B70273"/>
    <w:rsid w:val="00B7624F"/>
    <w:rsid w:val="00B80D49"/>
    <w:rsid w:val="00B81EA8"/>
    <w:rsid w:val="00B9148C"/>
    <w:rsid w:val="00B91C5D"/>
    <w:rsid w:val="00B94F05"/>
    <w:rsid w:val="00BA2997"/>
    <w:rsid w:val="00BA39E1"/>
    <w:rsid w:val="00BA58AA"/>
    <w:rsid w:val="00BA702A"/>
    <w:rsid w:val="00BB47FB"/>
    <w:rsid w:val="00BC6A1A"/>
    <w:rsid w:val="00BD033A"/>
    <w:rsid w:val="00BD21FF"/>
    <w:rsid w:val="00BD4322"/>
    <w:rsid w:val="00BE23A3"/>
    <w:rsid w:val="00BE3919"/>
    <w:rsid w:val="00BE6B34"/>
    <w:rsid w:val="00C106C9"/>
    <w:rsid w:val="00C1126C"/>
    <w:rsid w:val="00C220F8"/>
    <w:rsid w:val="00C25219"/>
    <w:rsid w:val="00C3036A"/>
    <w:rsid w:val="00C34F3F"/>
    <w:rsid w:val="00C42BF5"/>
    <w:rsid w:val="00C4307F"/>
    <w:rsid w:val="00C4353D"/>
    <w:rsid w:val="00C44D3E"/>
    <w:rsid w:val="00C507E2"/>
    <w:rsid w:val="00C52F74"/>
    <w:rsid w:val="00C5734C"/>
    <w:rsid w:val="00C5753D"/>
    <w:rsid w:val="00C577F4"/>
    <w:rsid w:val="00C6007E"/>
    <w:rsid w:val="00C60AD2"/>
    <w:rsid w:val="00C61577"/>
    <w:rsid w:val="00C61EA5"/>
    <w:rsid w:val="00C63D01"/>
    <w:rsid w:val="00C64CF7"/>
    <w:rsid w:val="00C662C6"/>
    <w:rsid w:val="00C703BB"/>
    <w:rsid w:val="00C72CAE"/>
    <w:rsid w:val="00C7584A"/>
    <w:rsid w:val="00C768D7"/>
    <w:rsid w:val="00C854B9"/>
    <w:rsid w:val="00C93786"/>
    <w:rsid w:val="00C94997"/>
    <w:rsid w:val="00CA4F42"/>
    <w:rsid w:val="00CA5B05"/>
    <w:rsid w:val="00CB75F6"/>
    <w:rsid w:val="00CC3A80"/>
    <w:rsid w:val="00CD0643"/>
    <w:rsid w:val="00CD06C1"/>
    <w:rsid w:val="00CD36C3"/>
    <w:rsid w:val="00CD7262"/>
    <w:rsid w:val="00CF2C79"/>
    <w:rsid w:val="00CF31B5"/>
    <w:rsid w:val="00CF5566"/>
    <w:rsid w:val="00CF621A"/>
    <w:rsid w:val="00D00AAC"/>
    <w:rsid w:val="00D02781"/>
    <w:rsid w:val="00D06629"/>
    <w:rsid w:val="00D10CDA"/>
    <w:rsid w:val="00D1435E"/>
    <w:rsid w:val="00D226FA"/>
    <w:rsid w:val="00D22749"/>
    <w:rsid w:val="00D25F02"/>
    <w:rsid w:val="00D25FCE"/>
    <w:rsid w:val="00D3322C"/>
    <w:rsid w:val="00D413B5"/>
    <w:rsid w:val="00D423A7"/>
    <w:rsid w:val="00D71A81"/>
    <w:rsid w:val="00D71AAF"/>
    <w:rsid w:val="00D72135"/>
    <w:rsid w:val="00D72E67"/>
    <w:rsid w:val="00D7462E"/>
    <w:rsid w:val="00D86C9C"/>
    <w:rsid w:val="00D87AB5"/>
    <w:rsid w:val="00D92869"/>
    <w:rsid w:val="00D9788B"/>
    <w:rsid w:val="00DC0356"/>
    <w:rsid w:val="00DC23FA"/>
    <w:rsid w:val="00DC32F2"/>
    <w:rsid w:val="00DD6048"/>
    <w:rsid w:val="00DE063C"/>
    <w:rsid w:val="00DE26FB"/>
    <w:rsid w:val="00DE28E5"/>
    <w:rsid w:val="00DE6321"/>
    <w:rsid w:val="00DF04E2"/>
    <w:rsid w:val="00DF6339"/>
    <w:rsid w:val="00DF7331"/>
    <w:rsid w:val="00E068CF"/>
    <w:rsid w:val="00E12F35"/>
    <w:rsid w:val="00E17A87"/>
    <w:rsid w:val="00E22DC2"/>
    <w:rsid w:val="00E27C3A"/>
    <w:rsid w:val="00E3012F"/>
    <w:rsid w:val="00E30D30"/>
    <w:rsid w:val="00E35726"/>
    <w:rsid w:val="00E41405"/>
    <w:rsid w:val="00E430E6"/>
    <w:rsid w:val="00E470C7"/>
    <w:rsid w:val="00E50D41"/>
    <w:rsid w:val="00E5647E"/>
    <w:rsid w:val="00E610AD"/>
    <w:rsid w:val="00E6500D"/>
    <w:rsid w:val="00E703FE"/>
    <w:rsid w:val="00E74637"/>
    <w:rsid w:val="00E760A7"/>
    <w:rsid w:val="00E77055"/>
    <w:rsid w:val="00E85195"/>
    <w:rsid w:val="00E93493"/>
    <w:rsid w:val="00EA2E34"/>
    <w:rsid w:val="00EA4D0F"/>
    <w:rsid w:val="00EA504D"/>
    <w:rsid w:val="00EA63E0"/>
    <w:rsid w:val="00EA66A9"/>
    <w:rsid w:val="00EA6E88"/>
    <w:rsid w:val="00EB1853"/>
    <w:rsid w:val="00EB2363"/>
    <w:rsid w:val="00EB3A98"/>
    <w:rsid w:val="00EC2B14"/>
    <w:rsid w:val="00ED1605"/>
    <w:rsid w:val="00EE1F47"/>
    <w:rsid w:val="00EE35A3"/>
    <w:rsid w:val="00EF2210"/>
    <w:rsid w:val="00EF58E6"/>
    <w:rsid w:val="00F050A8"/>
    <w:rsid w:val="00F10547"/>
    <w:rsid w:val="00F125D6"/>
    <w:rsid w:val="00F16FA9"/>
    <w:rsid w:val="00F23A89"/>
    <w:rsid w:val="00F30222"/>
    <w:rsid w:val="00F30EA9"/>
    <w:rsid w:val="00F337D4"/>
    <w:rsid w:val="00F366AB"/>
    <w:rsid w:val="00F368F3"/>
    <w:rsid w:val="00F4049E"/>
    <w:rsid w:val="00F416B9"/>
    <w:rsid w:val="00F448FC"/>
    <w:rsid w:val="00F45F55"/>
    <w:rsid w:val="00F46BCB"/>
    <w:rsid w:val="00F46ECF"/>
    <w:rsid w:val="00F505E1"/>
    <w:rsid w:val="00F54A06"/>
    <w:rsid w:val="00F55544"/>
    <w:rsid w:val="00F62C8A"/>
    <w:rsid w:val="00F64B62"/>
    <w:rsid w:val="00F70069"/>
    <w:rsid w:val="00F73F9C"/>
    <w:rsid w:val="00F763AC"/>
    <w:rsid w:val="00F80572"/>
    <w:rsid w:val="00F9161A"/>
    <w:rsid w:val="00F9591C"/>
    <w:rsid w:val="00FB0C8C"/>
    <w:rsid w:val="00FB0CC3"/>
    <w:rsid w:val="00FB5208"/>
    <w:rsid w:val="00FB5445"/>
    <w:rsid w:val="00FB5FDA"/>
    <w:rsid w:val="00FB61D6"/>
    <w:rsid w:val="00FC3016"/>
    <w:rsid w:val="00FC44BE"/>
    <w:rsid w:val="00FC7895"/>
    <w:rsid w:val="00FD66A0"/>
    <w:rsid w:val="00FF4418"/>
    <w:rsid w:val="00FF5E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40105C2"/>
  <w15:chartTrackingRefBased/>
  <w15:docId w15:val="{2C459244-7789-4400-9EF0-74FB02752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30222"/>
  </w:style>
  <w:style w:type="paragraph" w:styleId="BalloonText">
    <w:name w:val="Balloon Text"/>
    <w:basedOn w:val="Normal"/>
    <w:link w:val="BalloonTextChar"/>
    <w:rsid w:val="008A7F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A7FE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2540"/>
    <w:pPr>
      <w:numPr>
        <w:numId w:val="12"/>
      </w:numPr>
      <w:tabs>
        <w:tab w:val="right" w:pos="9360"/>
      </w:tabs>
      <w:spacing w:before="120" w:after="120"/>
      <w:ind w:left="720"/>
    </w:pPr>
    <w:rPr>
      <w:rFonts w:ascii="Georgia" w:eastAsia="Malgun Gothic" w:hAnsi="Georgia"/>
      <w:sz w:val="22"/>
      <w:szCs w:val="22"/>
    </w:rPr>
  </w:style>
  <w:style w:type="paragraph" w:styleId="Footer">
    <w:name w:val="footer"/>
    <w:basedOn w:val="Normal"/>
    <w:link w:val="FooterChar"/>
    <w:rsid w:val="0086380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63804"/>
    <w:rPr>
      <w:sz w:val="24"/>
    </w:rPr>
  </w:style>
  <w:style w:type="character" w:styleId="CommentReference">
    <w:name w:val="annotation reference"/>
    <w:rsid w:val="00863804"/>
    <w:rPr>
      <w:sz w:val="16"/>
      <w:szCs w:val="16"/>
    </w:rPr>
  </w:style>
  <w:style w:type="paragraph" w:styleId="CommentText">
    <w:name w:val="annotation text"/>
    <w:basedOn w:val="Normal"/>
    <w:link w:val="CommentTextChar"/>
    <w:rsid w:val="0086380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63804"/>
  </w:style>
  <w:style w:type="paragraph" w:styleId="CommentSubject">
    <w:name w:val="annotation subject"/>
    <w:basedOn w:val="CommentText"/>
    <w:next w:val="CommentText"/>
    <w:link w:val="CommentSubjectChar"/>
    <w:rsid w:val="00863804"/>
    <w:rPr>
      <w:b/>
      <w:bCs/>
    </w:rPr>
  </w:style>
  <w:style w:type="character" w:customStyle="1" w:styleId="CommentSubjectChar">
    <w:name w:val="Comment Subject Char"/>
    <w:link w:val="CommentSubject"/>
    <w:rsid w:val="00863804"/>
    <w:rPr>
      <w:b/>
      <w:bCs/>
    </w:rPr>
  </w:style>
  <w:style w:type="character" w:customStyle="1" w:styleId="Mention1">
    <w:name w:val="Mention1"/>
    <w:uiPriority w:val="99"/>
    <w:semiHidden/>
    <w:unhideWhenUsed/>
    <w:rsid w:val="001F23F4"/>
    <w:rPr>
      <w:color w:val="2B579A"/>
      <w:shd w:val="clear" w:color="auto" w:fill="E6E6E6"/>
    </w:rPr>
  </w:style>
  <w:style w:type="character" w:customStyle="1" w:styleId="background-details">
    <w:name w:val="background-details"/>
    <w:rsid w:val="002B7C45"/>
  </w:style>
  <w:style w:type="character" w:customStyle="1" w:styleId="UnresolvedMention1">
    <w:name w:val="Unresolved Mention1"/>
    <w:uiPriority w:val="99"/>
    <w:semiHidden/>
    <w:unhideWhenUsed/>
    <w:rsid w:val="0041058D"/>
    <w:rPr>
      <w:color w:val="808080"/>
      <w:shd w:val="clear" w:color="auto" w:fill="E6E6E6"/>
    </w:rPr>
  </w:style>
  <w:style w:type="character" w:customStyle="1" w:styleId="fontstyle01">
    <w:name w:val="fontstyle01"/>
    <w:rsid w:val="00912D46"/>
    <w:rPr>
      <w:rFonts w:ascii="Tahoma-Bold" w:hAnsi="Tahoma-Bold" w:hint="default"/>
      <w:b/>
      <w:bCs/>
      <w:i w:val="0"/>
      <w:iCs w:val="0"/>
      <w:color w:val="000000"/>
      <w:sz w:val="72"/>
      <w:szCs w:val="72"/>
    </w:rPr>
  </w:style>
  <w:style w:type="table" w:styleId="TableGrid">
    <w:name w:val="Table Grid"/>
    <w:basedOn w:val="TableNormal"/>
    <w:rsid w:val="000E7E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21">
    <w:name w:val="fontstyle21"/>
    <w:basedOn w:val="DefaultParagraphFont"/>
    <w:rsid w:val="00F23A89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5E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5E96"/>
    <w:rPr>
      <w:rFonts w:ascii="Courier New" w:hAnsi="Courier New" w:cs="Courier New"/>
    </w:rPr>
  </w:style>
  <w:style w:type="character" w:styleId="FollowedHyperlink">
    <w:name w:val="FollowedHyperlink"/>
    <w:basedOn w:val="DefaultParagraphFont"/>
    <w:rsid w:val="001C5D06"/>
    <w:rPr>
      <w:color w:val="954F72" w:themeColor="followedHyperlink"/>
      <w:u w:val="single"/>
    </w:rPr>
  </w:style>
  <w:style w:type="paragraph" w:customStyle="1" w:styleId="pv-accomplishments-blocksummary-list-item">
    <w:name w:val="pv-accomplishments-block__summary-list-item"/>
    <w:basedOn w:val="Normal"/>
    <w:rsid w:val="009C0298"/>
    <w:pPr>
      <w:spacing w:before="100" w:beforeAutospacing="1" w:after="100" w:afterAutospacing="1"/>
    </w:pPr>
    <w:rPr>
      <w:szCs w:val="24"/>
      <w:lang w:val="en-DE" w:eastAsia="en-GB"/>
    </w:rPr>
  </w:style>
  <w:style w:type="paragraph" w:styleId="NormalWeb">
    <w:name w:val="Normal (Web)"/>
    <w:basedOn w:val="Normal"/>
    <w:uiPriority w:val="99"/>
    <w:unhideWhenUsed/>
    <w:rsid w:val="00074BF7"/>
    <w:pPr>
      <w:spacing w:before="100" w:beforeAutospacing="1" w:after="100" w:afterAutospacing="1"/>
    </w:pPr>
    <w:rPr>
      <w:szCs w:val="24"/>
      <w:lang w:val="en-DE" w:eastAsia="en-GB"/>
    </w:rPr>
  </w:style>
  <w:style w:type="character" w:styleId="Strong">
    <w:name w:val="Strong"/>
    <w:basedOn w:val="DefaultParagraphFont"/>
    <w:uiPriority w:val="22"/>
    <w:qFormat/>
    <w:rsid w:val="00074BF7"/>
    <w:rPr>
      <w:b/>
      <w:bCs/>
    </w:rPr>
  </w:style>
  <w:style w:type="character" w:styleId="Emphasis">
    <w:name w:val="Emphasis"/>
    <w:basedOn w:val="DefaultParagraphFont"/>
    <w:uiPriority w:val="20"/>
    <w:qFormat/>
    <w:rsid w:val="00074B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87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01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8077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60816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4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24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76C85-F00D-4E8A-B79A-DD7212768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4131</CharactersWithSpaces>
  <SharedDoc>false</SharedDoc>
  <HLinks>
    <vt:vector size="6" baseType="variant">
      <vt:variant>
        <vt:i4>6094911</vt:i4>
      </vt:variant>
      <vt:variant>
        <vt:i4>0</vt:i4>
      </vt:variant>
      <vt:variant>
        <vt:i4>0</vt:i4>
      </vt:variant>
      <vt:variant>
        <vt:i4>5</vt:i4>
      </vt:variant>
      <vt:variant>
        <vt:lpwstr>mailto:tommy.trojan.2017@marshall.us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Raman Deep Singh</dc:creator>
  <cp:keywords/>
  <cp:lastModifiedBy>Manoj Kumar Shukla</cp:lastModifiedBy>
  <cp:revision>2</cp:revision>
  <cp:lastPrinted>2018-04-21T18:13:00Z</cp:lastPrinted>
  <dcterms:created xsi:type="dcterms:W3CDTF">2020-09-10T13:30:00Z</dcterms:created>
  <dcterms:modified xsi:type="dcterms:W3CDTF">2020-09-10T13:30:00Z</dcterms:modified>
</cp:coreProperties>
</file>